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4D370B" w14:textId="54289F7F" w:rsidR="00982C85" w:rsidRDefault="002037CD" w:rsidP="1764E069">
      <w:pPr>
        <w:jc w:val="center"/>
        <w:rPr>
          <w:rFonts w:ascii="Calibri" w:eastAsia="Calibri" w:hAnsi="Calibri" w:cs="Calibri"/>
          <w:sz w:val="28"/>
          <w:szCs w:val="28"/>
        </w:rPr>
      </w:pPr>
      <w:r w:rsidRPr="38996BA5">
        <w:rPr>
          <w:rFonts w:ascii="Calibri" w:eastAsia="Calibri" w:hAnsi="Calibri" w:cs="Calibri"/>
          <w:sz w:val="28"/>
          <w:szCs w:val="28"/>
        </w:rPr>
        <w:t>Cl</w:t>
      </w:r>
      <w:r w:rsidR="56F6F346" w:rsidRPr="38996BA5">
        <w:rPr>
          <w:rFonts w:ascii="Calibri" w:eastAsia="Calibri" w:hAnsi="Calibri" w:cs="Calibri"/>
          <w:sz w:val="28"/>
          <w:szCs w:val="28"/>
        </w:rPr>
        <w:t>ue</w:t>
      </w:r>
    </w:p>
    <w:p w14:paraId="485882C0" w14:textId="77777777" w:rsidR="00DA70D6" w:rsidRDefault="00DA70D6" w:rsidP="1764E069">
      <w:pPr>
        <w:pStyle w:val="Heading1"/>
        <w:rPr>
          <w:rFonts w:ascii="Calibri" w:eastAsia="Calibri" w:hAnsi="Calibri" w:cs="Calibri"/>
          <w:sz w:val="28"/>
          <w:szCs w:val="28"/>
        </w:rPr>
      </w:pPr>
    </w:p>
    <w:p w14:paraId="3DBC3CB9" w14:textId="71EA5E24" w:rsidR="00DF752B" w:rsidRPr="00E85EEE" w:rsidRDefault="00DF752B" w:rsidP="1764E069">
      <w:pPr>
        <w:jc w:val="center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Planning Document</w:t>
      </w:r>
    </w:p>
    <w:p w14:paraId="3ADB9950" w14:textId="1C61FB5F" w:rsidR="00D560D7" w:rsidRPr="00E85EEE" w:rsidRDefault="00E671D2" w:rsidP="00DA70D6">
      <w:pPr>
        <w:pStyle w:val="Heading1"/>
        <w:rPr>
          <w:rFonts w:ascii="Calibri" w:eastAsia="Calibri" w:hAnsi="Calibri" w:cs="Calibri"/>
          <w:sz w:val="28"/>
          <w:szCs w:val="28"/>
        </w:rPr>
      </w:pPr>
      <w:r w:rsidRPr="00E85EEE">
        <w:rPr>
          <w:rFonts w:ascii="Calibri" w:eastAsia="Calibri" w:hAnsi="Calibri" w:cs="Calibri"/>
          <w:sz w:val="28"/>
          <w:szCs w:val="28"/>
        </w:rPr>
        <w:t xml:space="preserve">Stuff </w:t>
      </w:r>
      <w:r w:rsidR="00CC6A1C" w:rsidRPr="00E85EEE">
        <w:rPr>
          <w:rFonts w:ascii="Calibri" w:eastAsia="Calibri" w:hAnsi="Calibri" w:cs="Calibri"/>
          <w:sz w:val="28"/>
          <w:szCs w:val="28"/>
        </w:rPr>
        <w:t>t</w:t>
      </w:r>
      <w:r w:rsidRPr="00E85EEE">
        <w:rPr>
          <w:rFonts w:ascii="Calibri" w:eastAsia="Calibri" w:hAnsi="Calibri" w:cs="Calibri"/>
          <w:sz w:val="28"/>
          <w:szCs w:val="28"/>
        </w:rPr>
        <w:t>o Do</w:t>
      </w:r>
      <w:r w:rsidR="00D560D7" w:rsidRPr="00E85EEE">
        <w:rPr>
          <w:rFonts w:ascii="Calibri" w:eastAsia="Calibri" w:hAnsi="Calibri" w:cs="Calibri"/>
          <w:sz w:val="28"/>
          <w:szCs w:val="28"/>
        </w:rPr>
        <w:t>:</w:t>
      </w:r>
    </w:p>
    <w:p w14:paraId="50B1C551" w14:textId="26F97528" w:rsidR="00967A43" w:rsidRPr="00E85EEE" w:rsidRDefault="00967A43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8"/>
          <w:szCs w:val="28"/>
        </w:rPr>
      </w:pPr>
      <w:r w:rsidRPr="00E85EEE">
        <w:rPr>
          <w:rFonts w:ascii="Calibri" w:eastAsia="Calibri" w:hAnsi="Calibri" w:cs="Calibri"/>
          <w:sz w:val="28"/>
          <w:szCs w:val="28"/>
        </w:rPr>
        <w:t>Gameplay loop</w:t>
      </w:r>
    </w:p>
    <w:p w14:paraId="471297FE" w14:textId="07DEE93E" w:rsidR="00967A43" w:rsidRPr="00E85EEE" w:rsidRDefault="00007435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tart with Red</w:t>
      </w:r>
    </w:p>
    <w:p w14:paraId="2F5DC2A4" w14:textId="77777777" w:rsidR="00967A43" w:rsidRPr="00E85EEE" w:rsidRDefault="00967A4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Let the new player to control</w:t>
      </w:r>
    </w:p>
    <w:p w14:paraId="3B00DF7A" w14:textId="77777777" w:rsidR="00967A43" w:rsidRPr="00E85EEE" w:rsidRDefault="00967A4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ll dice</w:t>
      </w:r>
    </w:p>
    <w:p w14:paraId="2B8A1341" w14:textId="77777777" w:rsidR="00967A43" w:rsidRPr="00E85EEE" w:rsidRDefault="00967A4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ve on the board</w:t>
      </w:r>
    </w:p>
    <w:p w14:paraId="6B116679" w14:textId="3861C914" w:rsidR="00967A43" w:rsidRPr="00E85EEE" w:rsidRDefault="00967A4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Make Suggestions if </w:t>
      </w:r>
      <w:r w:rsidR="006F1C11" w:rsidRPr="00E85EEE">
        <w:rPr>
          <w:rFonts w:ascii="Calibri" w:eastAsia="Calibri" w:hAnsi="Calibri" w:cs="Calibri"/>
          <w:sz w:val="24"/>
          <w:szCs w:val="24"/>
        </w:rPr>
        <w:t>player is in a room</w:t>
      </w:r>
    </w:p>
    <w:p w14:paraId="6467F29E" w14:textId="2992B941" w:rsidR="002B45A3" w:rsidRPr="00E85EEE" w:rsidRDefault="00FA74DB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et suggestion to current room</w:t>
      </w:r>
    </w:p>
    <w:p w14:paraId="6DFCF1AE" w14:textId="6487CA86" w:rsidR="00515519" w:rsidRPr="00E85EEE" w:rsidRDefault="005C12AD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Move players and </w:t>
      </w:r>
      <w:r w:rsidR="003950AC" w:rsidRPr="00E85EEE">
        <w:rPr>
          <w:rFonts w:ascii="Calibri" w:eastAsia="Calibri" w:hAnsi="Calibri" w:cs="Calibri"/>
          <w:sz w:val="24"/>
          <w:szCs w:val="24"/>
        </w:rPr>
        <w:t>weapons</w:t>
      </w:r>
      <w:r w:rsidRPr="00E85EEE">
        <w:rPr>
          <w:rFonts w:ascii="Calibri" w:eastAsia="Calibri" w:hAnsi="Calibri" w:cs="Calibri"/>
          <w:sz w:val="24"/>
          <w:szCs w:val="24"/>
        </w:rPr>
        <w:t xml:space="preserve"> to room</w:t>
      </w:r>
    </w:p>
    <w:p w14:paraId="15952333" w14:textId="6310A2D2" w:rsidR="00967A43" w:rsidRPr="00E85EEE" w:rsidRDefault="005E5D33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ny</w:t>
      </w:r>
      <w:r w:rsidR="00967A43" w:rsidRPr="00E85EEE">
        <w:rPr>
          <w:rFonts w:ascii="Calibri" w:eastAsia="Calibri" w:hAnsi="Calibri" w:cs="Calibri"/>
          <w:sz w:val="24"/>
          <w:szCs w:val="24"/>
        </w:rPr>
        <w:t xml:space="preserve"> player</w:t>
      </w:r>
      <w:r w:rsidRPr="00E85EEE">
        <w:rPr>
          <w:rFonts w:ascii="Calibri" w:eastAsia="Calibri" w:hAnsi="Calibri" w:cs="Calibri"/>
          <w:sz w:val="24"/>
          <w:szCs w:val="24"/>
        </w:rPr>
        <w:t>s</w:t>
      </w:r>
      <w:r w:rsidR="00967A43"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Pr="00E85EEE">
        <w:rPr>
          <w:rFonts w:ascii="Calibri" w:eastAsia="Calibri" w:hAnsi="Calibri" w:cs="Calibri"/>
          <w:sz w:val="24"/>
          <w:szCs w:val="24"/>
        </w:rPr>
        <w:t xml:space="preserve">that has one </w:t>
      </w:r>
      <w:r w:rsidR="003225D1" w:rsidRPr="00E85EEE">
        <w:rPr>
          <w:rFonts w:ascii="Calibri" w:eastAsia="Calibri" w:hAnsi="Calibri" w:cs="Calibri"/>
          <w:sz w:val="24"/>
          <w:szCs w:val="24"/>
        </w:rPr>
        <w:t xml:space="preserve">of the suggested cards shows the </w:t>
      </w:r>
      <w:r w:rsidR="00DB28A2" w:rsidRPr="00E85EEE">
        <w:rPr>
          <w:rFonts w:ascii="Calibri" w:eastAsia="Calibri" w:hAnsi="Calibri" w:cs="Calibri"/>
          <w:sz w:val="24"/>
          <w:szCs w:val="24"/>
        </w:rPr>
        <w:t>main player</w:t>
      </w:r>
    </w:p>
    <w:p w14:paraId="15741D18" w14:textId="6CBC7863" w:rsidR="00967A43" w:rsidRPr="00E85EEE" w:rsidRDefault="00585453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utomatic or manual u</w:t>
      </w:r>
      <w:r w:rsidR="00967A43" w:rsidRPr="00E85EEE">
        <w:rPr>
          <w:rFonts w:ascii="Calibri" w:eastAsia="Calibri" w:hAnsi="Calibri" w:cs="Calibri"/>
          <w:sz w:val="24"/>
          <w:szCs w:val="24"/>
        </w:rPr>
        <w:t>pdate the detective notebook</w:t>
      </w:r>
    </w:p>
    <w:p w14:paraId="228CD2B9" w14:textId="0436BEEB" w:rsidR="00967A43" w:rsidRPr="00E85EEE" w:rsidRDefault="00967A43" w:rsidP="1764E069">
      <w:pPr>
        <w:pStyle w:val="ListParagraph"/>
        <w:numPr>
          <w:ilvl w:val="3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ho, what, where</w:t>
      </w:r>
      <w:r w:rsidR="005F1085" w:rsidRPr="00E85EEE">
        <w:rPr>
          <w:rFonts w:ascii="Calibri" w:eastAsia="Calibri" w:hAnsi="Calibri" w:cs="Calibri"/>
          <w:sz w:val="24"/>
          <w:szCs w:val="24"/>
        </w:rPr>
        <w:t>?</w:t>
      </w:r>
    </w:p>
    <w:p w14:paraId="4C612D45" w14:textId="0ACC3D9D" w:rsidR="00967A43" w:rsidRPr="00E85EEE" w:rsidRDefault="00967A4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ccusation if wanted</w:t>
      </w:r>
    </w:p>
    <w:p w14:paraId="3AFC429B" w14:textId="26D77106" w:rsidR="00A13302" w:rsidRPr="00E85EEE" w:rsidRDefault="00A13302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heck if the accusation matches the answer</w:t>
      </w:r>
    </w:p>
    <w:p w14:paraId="35CC9CCF" w14:textId="2E4F3F95" w:rsidR="00A65E60" w:rsidRPr="00E85EEE" w:rsidRDefault="00A65E60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isplay the answer</w:t>
      </w:r>
    </w:p>
    <w:p w14:paraId="3C37C3EF" w14:textId="3E273DEB" w:rsidR="00A13302" w:rsidRPr="00E85EEE" w:rsidRDefault="00A13302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Remove the player </w:t>
      </w:r>
      <w:r w:rsidR="006F03AB" w:rsidRPr="00E85EEE">
        <w:rPr>
          <w:rFonts w:ascii="Calibri" w:eastAsia="Calibri" w:hAnsi="Calibri" w:cs="Calibri"/>
          <w:sz w:val="24"/>
          <w:szCs w:val="24"/>
        </w:rPr>
        <w:t>from turn order</w:t>
      </w:r>
      <w:r w:rsidRPr="00E85EEE">
        <w:rPr>
          <w:rFonts w:ascii="Calibri" w:eastAsia="Calibri" w:hAnsi="Calibri" w:cs="Calibri"/>
          <w:sz w:val="24"/>
          <w:szCs w:val="24"/>
        </w:rPr>
        <w:t xml:space="preserve"> if incorrect</w:t>
      </w:r>
    </w:p>
    <w:p w14:paraId="6410DB41" w14:textId="0B8CA872" w:rsidR="00A13302" w:rsidRPr="00E85EEE" w:rsidRDefault="00BA36D9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Finish the game if correct</w:t>
      </w:r>
    </w:p>
    <w:p w14:paraId="06F521FC" w14:textId="68F21608" w:rsidR="005C12AD" w:rsidRPr="00E85EEE" w:rsidRDefault="005C12AD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Next turn</w:t>
      </w:r>
      <w:r w:rsidR="00FC57C3"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="00F55BE1" w:rsidRPr="00E85EEE">
        <w:rPr>
          <w:rFonts w:ascii="Calibri" w:eastAsia="Calibri" w:hAnsi="Calibri" w:cs="Calibri"/>
          <w:sz w:val="24"/>
          <w:szCs w:val="24"/>
        </w:rPr>
        <w:t xml:space="preserve">(Red -&gt; </w:t>
      </w:r>
      <w:r w:rsidR="00536D3C" w:rsidRPr="00E85EEE">
        <w:rPr>
          <w:rFonts w:ascii="Calibri" w:eastAsia="Calibri" w:hAnsi="Calibri" w:cs="Calibri"/>
          <w:sz w:val="24"/>
          <w:szCs w:val="24"/>
        </w:rPr>
        <w:t xml:space="preserve">Yellow -&gt; </w:t>
      </w:r>
      <w:r w:rsidR="00B35E9F" w:rsidRPr="00E85EEE">
        <w:rPr>
          <w:rFonts w:ascii="Calibri" w:eastAsia="Calibri" w:hAnsi="Calibri" w:cs="Calibri"/>
          <w:sz w:val="24"/>
          <w:szCs w:val="24"/>
        </w:rPr>
        <w:t xml:space="preserve">Pink -&gt; </w:t>
      </w:r>
      <w:r w:rsidR="00052701" w:rsidRPr="00E85EEE">
        <w:rPr>
          <w:rFonts w:ascii="Calibri" w:eastAsia="Calibri" w:hAnsi="Calibri" w:cs="Calibri"/>
          <w:sz w:val="24"/>
          <w:szCs w:val="24"/>
        </w:rPr>
        <w:t>Green -&gt; Blue -&gt; Purple)</w:t>
      </w:r>
    </w:p>
    <w:p w14:paraId="3BF48CF0" w14:textId="77777777" w:rsidR="00904A23" w:rsidRPr="00E85EEE" w:rsidRDefault="00904A23" w:rsidP="1764E069">
      <w:pPr>
        <w:rPr>
          <w:rFonts w:ascii="Calibri" w:eastAsia="Calibri" w:hAnsi="Calibri" w:cs="Calibri"/>
          <w:sz w:val="28"/>
          <w:szCs w:val="28"/>
        </w:rPr>
      </w:pPr>
    </w:p>
    <w:p w14:paraId="3F7B1D73" w14:textId="3D81B6C0" w:rsidR="008861C6" w:rsidRPr="00E85EEE" w:rsidRDefault="00AE3FB6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Game </w:t>
      </w:r>
      <w:r w:rsidR="00AA19E1" w:rsidRPr="00E85EEE">
        <w:rPr>
          <w:rFonts w:ascii="Calibri" w:eastAsia="Calibri" w:hAnsi="Calibri" w:cs="Calibri"/>
          <w:sz w:val="24"/>
          <w:szCs w:val="24"/>
        </w:rPr>
        <w:t>manager</w:t>
      </w:r>
      <w:r w:rsidR="00EC3217" w:rsidRPr="00E85EEE">
        <w:rPr>
          <w:rFonts w:ascii="Calibri" w:eastAsia="Calibri" w:hAnsi="Calibri" w:cs="Calibri"/>
          <w:sz w:val="24"/>
          <w:szCs w:val="24"/>
        </w:rPr>
        <w:t xml:space="preserve"> (</w:t>
      </w:r>
      <w:r w:rsidR="00EF5EAF" w:rsidRPr="00E85EEE">
        <w:rPr>
          <w:rFonts w:ascii="Calibri" w:eastAsia="Calibri" w:hAnsi="Calibri" w:cs="Calibri"/>
          <w:sz w:val="24"/>
          <w:szCs w:val="24"/>
        </w:rPr>
        <w:t>Abdullah)</w:t>
      </w:r>
    </w:p>
    <w:p w14:paraId="1B826946" w14:textId="7DB3126F" w:rsidR="004047ED" w:rsidRPr="00E85EEE" w:rsidRDefault="00DA1431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</w:t>
      </w:r>
      <w:r w:rsidR="00BF01C2" w:rsidRPr="00E85EEE">
        <w:rPr>
          <w:rFonts w:ascii="Calibri" w:eastAsia="Calibri" w:hAnsi="Calibri" w:cs="Calibri"/>
          <w:sz w:val="24"/>
          <w:szCs w:val="24"/>
        </w:rPr>
        <w:t>o</w:t>
      </w:r>
      <w:r w:rsidRPr="00E85EEE">
        <w:rPr>
          <w:rFonts w:ascii="Calibri" w:eastAsia="Calibri" w:hAnsi="Calibri" w:cs="Calibri"/>
          <w:sz w:val="24"/>
          <w:szCs w:val="24"/>
        </w:rPr>
        <w:t xml:space="preserve">mmunicate between </w:t>
      </w:r>
      <w:r w:rsidR="00703231" w:rsidRPr="00E85EEE">
        <w:rPr>
          <w:rFonts w:ascii="Calibri" w:eastAsia="Calibri" w:hAnsi="Calibri" w:cs="Calibri"/>
          <w:sz w:val="24"/>
          <w:szCs w:val="24"/>
        </w:rPr>
        <w:t>Controllers</w:t>
      </w:r>
    </w:p>
    <w:p w14:paraId="7BF69336" w14:textId="10EDA4A3" w:rsidR="00464521" w:rsidRPr="00E85EEE" w:rsidRDefault="004F1E11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ll handlers and scripts communicate through the game manager</w:t>
      </w:r>
    </w:p>
    <w:p w14:paraId="0A25D255" w14:textId="4D8E0D76" w:rsidR="00E31F45" w:rsidRPr="00E85EEE" w:rsidRDefault="00E31F45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tores the correct answer</w:t>
      </w:r>
      <w:r w:rsidR="00BF78BC" w:rsidRPr="00E85EEE">
        <w:rPr>
          <w:rFonts w:ascii="Calibri" w:eastAsia="Calibri" w:hAnsi="Calibri" w:cs="Calibri"/>
          <w:sz w:val="24"/>
          <w:szCs w:val="24"/>
        </w:rPr>
        <w:t xml:space="preserve"> cards</w:t>
      </w:r>
    </w:p>
    <w:p w14:paraId="4C4E390B" w14:textId="77777777" w:rsidR="00AE3FB6" w:rsidRPr="00E85EEE" w:rsidRDefault="00AE3FB6" w:rsidP="1764E069">
      <w:pPr>
        <w:rPr>
          <w:rFonts w:ascii="Calibri" w:eastAsia="Calibri" w:hAnsi="Calibri" w:cs="Calibri"/>
          <w:sz w:val="28"/>
          <w:szCs w:val="28"/>
        </w:rPr>
      </w:pPr>
    </w:p>
    <w:p w14:paraId="614EF1B9" w14:textId="43F964A4" w:rsidR="00227B3E" w:rsidRPr="00E85EEE" w:rsidRDefault="00D81AF5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urn Handler</w:t>
      </w:r>
      <w:r w:rsidR="007930C7" w:rsidRPr="00E85EEE">
        <w:rPr>
          <w:rFonts w:ascii="Calibri" w:eastAsia="Calibri" w:hAnsi="Calibri" w:cs="Calibri"/>
          <w:sz w:val="24"/>
          <w:szCs w:val="24"/>
        </w:rPr>
        <w:t xml:space="preserve"> (Abdullah)</w:t>
      </w:r>
    </w:p>
    <w:p w14:paraId="59843391" w14:textId="34DCD1F3" w:rsidR="00967A43" w:rsidRPr="00E85EEE" w:rsidRDefault="00A907DB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Keep tr</w:t>
      </w:r>
      <w:r w:rsidR="00EF3CE7" w:rsidRPr="00E85EEE">
        <w:rPr>
          <w:rFonts w:ascii="Calibri" w:eastAsia="Calibri" w:hAnsi="Calibri" w:cs="Calibri"/>
          <w:sz w:val="24"/>
          <w:szCs w:val="24"/>
        </w:rPr>
        <w:t xml:space="preserve">ack of </w:t>
      </w:r>
      <w:r w:rsidR="00FB4AD6" w:rsidRPr="00E85EEE">
        <w:rPr>
          <w:rFonts w:ascii="Calibri" w:eastAsia="Calibri" w:hAnsi="Calibri" w:cs="Calibri"/>
          <w:sz w:val="24"/>
          <w:szCs w:val="24"/>
        </w:rPr>
        <w:t>order</w:t>
      </w:r>
    </w:p>
    <w:p w14:paraId="424EE27C" w14:textId="3354214F" w:rsidR="00FB4AD6" w:rsidRPr="00E85EEE" w:rsidRDefault="00BE0B94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ble to remove player from the turn order</w:t>
      </w:r>
    </w:p>
    <w:p w14:paraId="26B28CA6" w14:textId="7C98B405" w:rsidR="005B6AA1" w:rsidRPr="00E85EEE" w:rsidRDefault="00F1353C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Next turn</w:t>
      </w:r>
    </w:p>
    <w:p w14:paraId="6423BFA3" w14:textId="3A8D5EE4" w:rsidR="00713668" w:rsidRPr="00E85EEE" w:rsidRDefault="00FE3C32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Pass current </w:t>
      </w:r>
      <w:r w:rsidR="00383A4E" w:rsidRPr="00E85EEE">
        <w:rPr>
          <w:rFonts w:ascii="Calibri" w:eastAsia="Calibri" w:hAnsi="Calibri" w:cs="Calibri"/>
          <w:sz w:val="24"/>
          <w:szCs w:val="24"/>
        </w:rPr>
        <w:t>player to next</w:t>
      </w:r>
    </w:p>
    <w:p w14:paraId="65BAD44F" w14:textId="0993BFEE" w:rsidR="00F8537E" w:rsidRPr="00E85EEE" w:rsidRDefault="00A27765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Keep players in a</w:t>
      </w:r>
      <w:r w:rsidR="005F1085" w:rsidRPr="00E85EEE">
        <w:rPr>
          <w:rFonts w:ascii="Calibri" w:eastAsia="Calibri" w:hAnsi="Calibri" w:cs="Calibri"/>
          <w:sz w:val="24"/>
          <w:szCs w:val="24"/>
        </w:rPr>
        <w:t>n</w:t>
      </w:r>
      <w:r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="00FA2DC5" w:rsidRPr="00E85EEE">
        <w:rPr>
          <w:rFonts w:ascii="Calibri" w:eastAsia="Calibri" w:hAnsi="Calibri" w:cs="Calibri"/>
          <w:sz w:val="24"/>
          <w:szCs w:val="24"/>
        </w:rPr>
        <w:t>array</w:t>
      </w:r>
    </w:p>
    <w:p w14:paraId="7D527FB8" w14:textId="5E3E7EA9" w:rsidR="0062408C" w:rsidRPr="00E85EEE" w:rsidRDefault="0062408C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Keep current player as </w:t>
      </w:r>
      <w:r w:rsidR="009B0212" w:rsidRPr="00E85EEE">
        <w:rPr>
          <w:rFonts w:ascii="Calibri" w:eastAsia="Calibri" w:hAnsi="Calibri" w:cs="Calibri"/>
          <w:sz w:val="24"/>
          <w:szCs w:val="24"/>
        </w:rPr>
        <w:t xml:space="preserve">index of </w:t>
      </w:r>
      <w:r w:rsidR="007E0DDC" w:rsidRPr="00E85EEE">
        <w:rPr>
          <w:rFonts w:ascii="Calibri" w:eastAsia="Calibri" w:hAnsi="Calibri" w:cs="Calibri"/>
          <w:sz w:val="24"/>
          <w:szCs w:val="24"/>
        </w:rPr>
        <w:t>the</w:t>
      </w:r>
      <w:r w:rsidR="009B0212"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="00FA2DC5" w:rsidRPr="00E85EEE">
        <w:rPr>
          <w:rFonts w:ascii="Calibri" w:eastAsia="Calibri" w:hAnsi="Calibri" w:cs="Calibri"/>
          <w:sz w:val="24"/>
          <w:szCs w:val="24"/>
        </w:rPr>
        <w:t>array</w:t>
      </w:r>
    </w:p>
    <w:p w14:paraId="612FCF6F" w14:textId="77777777" w:rsidR="00A27765" w:rsidRPr="00E85EEE" w:rsidRDefault="00A27765" w:rsidP="1764E069">
      <w:pPr>
        <w:pStyle w:val="ListParagraph"/>
        <w:ind w:leftChars="0" w:left="1260"/>
        <w:rPr>
          <w:rFonts w:ascii="Calibri" w:eastAsia="Calibri" w:hAnsi="Calibri" w:cs="Calibri"/>
          <w:sz w:val="24"/>
          <w:szCs w:val="24"/>
        </w:rPr>
      </w:pPr>
    </w:p>
    <w:p w14:paraId="151E75D3" w14:textId="38C52FBC" w:rsidR="00277BF5" w:rsidRPr="00E85EEE" w:rsidRDefault="000B44F2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und Handler</w:t>
      </w:r>
      <w:r w:rsidR="00891462" w:rsidRPr="00E85EEE">
        <w:rPr>
          <w:rFonts w:ascii="Calibri" w:eastAsia="Calibri" w:hAnsi="Calibri" w:cs="Calibri"/>
          <w:sz w:val="24"/>
          <w:szCs w:val="24"/>
        </w:rPr>
        <w:t xml:space="preserve"> (Abdullah)</w:t>
      </w:r>
    </w:p>
    <w:p w14:paraId="6F665EC4" w14:textId="792EE49B" w:rsidR="00F935E0" w:rsidRPr="00E85EEE" w:rsidRDefault="00EC4EBF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Keep track of what the player can do during the turn</w:t>
      </w:r>
    </w:p>
    <w:p w14:paraId="3835A779" w14:textId="7B5421EE" w:rsidR="00EC4EBF" w:rsidRPr="00E85EEE" w:rsidRDefault="00EC4EBF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Includes:</w:t>
      </w:r>
    </w:p>
    <w:p w14:paraId="16201DBA" w14:textId="32C7631E" w:rsidR="00B041A9" w:rsidRPr="00E85EEE" w:rsidRDefault="00EC2B7D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lling the dice</w:t>
      </w:r>
    </w:p>
    <w:p w14:paraId="7326F775" w14:textId="6C66ADA6" w:rsidR="00FC0EB6" w:rsidRPr="00E85EEE" w:rsidRDefault="00FB138E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lastRenderedPageBreak/>
        <w:t>Move the player</w:t>
      </w:r>
    </w:p>
    <w:p w14:paraId="150EFB40" w14:textId="24511558" w:rsidR="00E9747C" w:rsidRPr="00E85EEE" w:rsidRDefault="00E609A8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e suggestion</w:t>
      </w:r>
    </w:p>
    <w:p w14:paraId="5A38EEDB" w14:textId="30C04734" w:rsidR="00E609A8" w:rsidRPr="00E85EEE" w:rsidRDefault="00E609A8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e accusation</w:t>
      </w:r>
    </w:p>
    <w:p w14:paraId="2D17D120" w14:textId="2704B3A9" w:rsidR="00696034" w:rsidRPr="00E85EEE" w:rsidRDefault="00E609A8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End tu</w:t>
      </w:r>
      <w:r w:rsidR="00520052" w:rsidRPr="00E85EEE">
        <w:rPr>
          <w:rFonts w:ascii="Calibri" w:eastAsia="Calibri" w:hAnsi="Calibri" w:cs="Calibri"/>
          <w:sz w:val="24"/>
          <w:szCs w:val="24"/>
        </w:rPr>
        <w:t>rn</w:t>
      </w:r>
    </w:p>
    <w:p w14:paraId="57B8CD4B" w14:textId="631D96A8" w:rsidR="00227B3E" w:rsidRPr="00E85EEE" w:rsidRDefault="00F12AAF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Game </w:t>
      </w:r>
      <w:r w:rsidR="006B04F4" w:rsidRPr="00E85EEE">
        <w:rPr>
          <w:rFonts w:ascii="Calibri" w:eastAsia="Calibri" w:hAnsi="Calibri" w:cs="Calibri"/>
          <w:sz w:val="24"/>
          <w:szCs w:val="24"/>
        </w:rPr>
        <w:t>generator</w:t>
      </w:r>
      <w:r w:rsidR="00891462"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="000518FE" w:rsidRPr="00E85EEE">
        <w:rPr>
          <w:rFonts w:ascii="Calibri" w:eastAsia="Calibri" w:hAnsi="Calibri" w:cs="Calibri"/>
          <w:sz w:val="24"/>
          <w:szCs w:val="24"/>
        </w:rPr>
        <w:t>(</w:t>
      </w:r>
      <w:r w:rsidR="00CB6C58" w:rsidRPr="00E85EEE">
        <w:rPr>
          <w:rFonts w:ascii="Calibri" w:eastAsia="Calibri" w:hAnsi="Calibri" w:cs="Calibri"/>
          <w:sz w:val="24"/>
          <w:szCs w:val="24"/>
        </w:rPr>
        <w:t>Tomasz</w:t>
      </w:r>
      <w:r w:rsidR="000518FE" w:rsidRPr="00E85EEE">
        <w:rPr>
          <w:rFonts w:ascii="Calibri" w:eastAsia="Calibri" w:hAnsi="Calibri" w:cs="Calibri"/>
          <w:sz w:val="24"/>
          <w:szCs w:val="24"/>
        </w:rPr>
        <w:t>)</w:t>
      </w:r>
    </w:p>
    <w:p w14:paraId="5B539849" w14:textId="6E73385F" w:rsidR="002374BE" w:rsidRPr="00E85EEE" w:rsidRDefault="00004396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Set </w:t>
      </w:r>
      <w:r w:rsidR="00DF4DB9" w:rsidRPr="00E85EEE">
        <w:rPr>
          <w:rFonts w:ascii="Calibri" w:eastAsia="Calibri" w:hAnsi="Calibri" w:cs="Calibri"/>
          <w:sz w:val="24"/>
          <w:szCs w:val="24"/>
        </w:rPr>
        <w:t xml:space="preserve">correct </w:t>
      </w:r>
      <w:r w:rsidR="00A048A0" w:rsidRPr="00E85EEE">
        <w:rPr>
          <w:rFonts w:ascii="Calibri" w:eastAsia="Calibri" w:hAnsi="Calibri" w:cs="Calibri"/>
          <w:sz w:val="24"/>
          <w:szCs w:val="24"/>
        </w:rPr>
        <w:t xml:space="preserve">cards for </w:t>
      </w:r>
      <w:r w:rsidR="009F779A" w:rsidRPr="00E85EEE">
        <w:rPr>
          <w:rFonts w:ascii="Calibri" w:eastAsia="Calibri" w:hAnsi="Calibri" w:cs="Calibri"/>
          <w:sz w:val="24"/>
          <w:szCs w:val="24"/>
        </w:rPr>
        <w:t>answer</w:t>
      </w:r>
      <w:r w:rsidR="00BF78BC" w:rsidRPr="00E85EEE">
        <w:rPr>
          <w:rFonts w:ascii="Calibri" w:eastAsia="Calibri" w:hAnsi="Calibri" w:cs="Calibri"/>
          <w:sz w:val="24"/>
          <w:szCs w:val="24"/>
        </w:rPr>
        <w:t xml:space="preserve"> cards</w:t>
      </w:r>
    </w:p>
    <w:p w14:paraId="743D322C" w14:textId="400451F9" w:rsidR="00BF78BC" w:rsidRPr="00E85EEE" w:rsidRDefault="00BF78BC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Pass cards to game manager</w:t>
      </w:r>
    </w:p>
    <w:p w14:paraId="0BDD27D3" w14:textId="2D07EC45" w:rsidR="00133E81" w:rsidRPr="00E85EEE" w:rsidRDefault="006B04F4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Deal </w:t>
      </w:r>
      <w:r w:rsidR="00E31F45" w:rsidRPr="00E85EEE">
        <w:rPr>
          <w:rFonts w:ascii="Calibri" w:eastAsia="Calibri" w:hAnsi="Calibri" w:cs="Calibri"/>
          <w:sz w:val="24"/>
          <w:szCs w:val="24"/>
        </w:rPr>
        <w:t xml:space="preserve">remain </w:t>
      </w:r>
      <w:r w:rsidR="00A048A0" w:rsidRPr="00E85EEE">
        <w:rPr>
          <w:rFonts w:ascii="Calibri" w:eastAsia="Calibri" w:hAnsi="Calibri" w:cs="Calibri"/>
          <w:sz w:val="24"/>
          <w:szCs w:val="24"/>
        </w:rPr>
        <w:t>random cards to players</w:t>
      </w:r>
    </w:p>
    <w:p w14:paraId="183200D4" w14:textId="245541B2" w:rsidR="00CE6D49" w:rsidRPr="00E85EEE" w:rsidRDefault="00CE6D49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Pass cards to player handler</w:t>
      </w:r>
    </w:p>
    <w:p w14:paraId="4574CD47" w14:textId="1FE7F161" w:rsidR="00213BD5" w:rsidRPr="00E85EEE" w:rsidRDefault="00213BD5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Allocate </w:t>
      </w:r>
      <w:r w:rsidR="00CE6D49" w:rsidRPr="00E85EEE">
        <w:rPr>
          <w:rFonts w:ascii="Calibri" w:eastAsia="Calibri" w:hAnsi="Calibri" w:cs="Calibri"/>
          <w:sz w:val="24"/>
          <w:szCs w:val="24"/>
        </w:rPr>
        <w:t>weapons to random room</w:t>
      </w:r>
    </w:p>
    <w:p w14:paraId="1399AE93" w14:textId="4B2A1F49" w:rsidR="00A048A0" w:rsidRPr="00E85EEE" w:rsidRDefault="00A048A0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Player </w:t>
      </w:r>
      <w:r w:rsidR="00D55FF6" w:rsidRPr="00E85EEE">
        <w:rPr>
          <w:rFonts w:ascii="Calibri" w:eastAsia="Calibri" w:hAnsi="Calibri" w:cs="Calibri"/>
          <w:sz w:val="24"/>
          <w:szCs w:val="24"/>
        </w:rPr>
        <w:t xml:space="preserve">(Stats) </w:t>
      </w:r>
      <w:r w:rsidRPr="00E85EEE">
        <w:rPr>
          <w:rFonts w:ascii="Calibri" w:eastAsia="Calibri" w:hAnsi="Calibri" w:cs="Calibri"/>
          <w:sz w:val="24"/>
          <w:szCs w:val="24"/>
        </w:rPr>
        <w:t>Handler</w:t>
      </w:r>
      <w:r w:rsidR="00546243" w:rsidRPr="00E85EEE">
        <w:rPr>
          <w:rFonts w:ascii="Calibri" w:eastAsia="Calibri" w:hAnsi="Calibri" w:cs="Calibri"/>
          <w:sz w:val="24"/>
          <w:szCs w:val="24"/>
        </w:rPr>
        <w:t xml:space="preserve"> (Anson)</w:t>
      </w:r>
    </w:p>
    <w:p w14:paraId="03D4120B" w14:textId="355BA815" w:rsidR="006A6002" w:rsidRPr="00E85EEE" w:rsidRDefault="00F161DC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Is player AI</w:t>
      </w:r>
    </w:p>
    <w:p w14:paraId="180C748A" w14:textId="4359606C" w:rsidR="001377D3" w:rsidRPr="00E85EEE" w:rsidRDefault="001377D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Which the </w:t>
      </w:r>
      <w:r w:rsidR="006E756B" w:rsidRPr="00E85EEE">
        <w:rPr>
          <w:rFonts w:ascii="Calibri" w:eastAsia="Calibri" w:hAnsi="Calibri" w:cs="Calibri"/>
          <w:sz w:val="24"/>
          <w:szCs w:val="24"/>
        </w:rPr>
        <w:t>player</w:t>
      </w:r>
      <w:r w:rsidR="00A048A0"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Pr="00E85EEE">
        <w:rPr>
          <w:rFonts w:ascii="Calibri" w:eastAsia="Calibri" w:hAnsi="Calibri" w:cs="Calibri"/>
          <w:sz w:val="24"/>
          <w:szCs w:val="24"/>
        </w:rPr>
        <w:t>is</w:t>
      </w:r>
    </w:p>
    <w:p w14:paraId="7B867B58" w14:textId="4487ADB0" w:rsidR="002F3867" w:rsidRPr="00E85EEE" w:rsidRDefault="00A048A0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nage</w:t>
      </w:r>
      <w:r w:rsidR="006E756B"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="001377D3" w:rsidRPr="00E85EEE">
        <w:rPr>
          <w:rFonts w:ascii="Calibri" w:eastAsia="Calibri" w:hAnsi="Calibri" w:cs="Calibri"/>
          <w:sz w:val="24"/>
          <w:szCs w:val="24"/>
        </w:rPr>
        <w:t xml:space="preserve">what </w:t>
      </w:r>
      <w:r w:rsidRPr="00E85EEE">
        <w:rPr>
          <w:rFonts w:ascii="Calibri" w:eastAsia="Calibri" w:hAnsi="Calibri" w:cs="Calibri"/>
          <w:sz w:val="24"/>
          <w:szCs w:val="24"/>
        </w:rPr>
        <w:t>cards</w:t>
      </w:r>
      <w:r w:rsidR="001377D3" w:rsidRPr="00E85EEE">
        <w:rPr>
          <w:rFonts w:ascii="Calibri" w:eastAsia="Calibri" w:hAnsi="Calibri" w:cs="Calibri"/>
          <w:sz w:val="24"/>
          <w:szCs w:val="24"/>
        </w:rPr>
        <w:t xml:space="preserve"> the player has</w:t>
      </w:r>
    </w:p>
    <w:p w14:paraId="4A3792B8" w14:textId="27D50C83" w:rsidR="008E179F" w:rsidRPr="00E85EEE" w:rsidRDefault="0092791D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Handle detective notebook</w:t>
      </w:r>
    </w:p>
    <w:p w14:paraId="0E02CD29" w14:textId="7BEB1995" w:rsidR="00464521" w:rsidRPr="00E85EEE" w:rsidRDefault="00132DDE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Player Input Handler</w:t>
      </w:r>
      <w:r w:rsidR="00546243" w:rsidRPr="00E85EEE">
        <w:rPr>
          <w:rFonts w:ascii="Calibri" w:eastAsia="Calibri" w:hAnsi="Calibri" w:cs="Calibri"/>
          <w:sz w:val="24"/>
          <w:szCs w:val="24"/>
        </w:rPr>
        <w:t xml:space="preserve"> (Anson)</w:t>
      </w:r>
    </w:p>
    <w:p w14:paraId="6A27219D" w14:textId="35F93994" w:rsidR="009536C8" w:rsidRPr="00E85EEE" w:rsidRDefault="005C63FE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ll dice</w:t>
      </w:r>
      <w:r w:rsidR="00D36578" w:rsidRPr="00E85EEE">
        <w:rPr>
          <w:rFonts w:ascii="Calibri" w:eastAsia="Calibri" w:hAnsi="Calibri" w:cs="Calibri"/>
          <w:sz w:val="24"/>
          <w:szCs w:val="24"/>
        </w:rPr>
        <w:t xml:space="preserve"> button</w:t>
      </w:r>
    </w:p>
    <w:p w14:paraId="0CF8A288" w14:textId="30CEE2EC" w:rsidR="00854E56" w:rsidRPr="00E85EEE" w:rsidRDefault="00BD11F4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elect which square to move</w:t>
      </w:r>
    </w:p>
    <w:p w14:paraId="4E3D2BE5" w14:textId="143D1496" w:rsidR="00E83DC4" w:rsidRPr="00E85EEE" w:rsidRDefault="00933DD3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proofErr w:type="spellStart"/>
      <w:r w:rsidRPr="00E85EEE">
        <w:rPr>
          <w:rFonts w:ascii="Calibri" w:eastAsia="Calibri" w:hAnsi="Calibri" w:cs="Calibri"/>
          <w:sz w:val="24"/>
          <w:szCs w:val="24"/>
        </w:rPr>
        <w:t>Raycast</w:t>
      </w:r>
      <w:proofErr w:type="spellEnd"/>
      <w:r w:rsidRPr="00E85EEE">
        <w:rPr>
          <w:rFonts w:ascii="Calibri" w:eastAsia="Calibri" w:hAnsi="Calibri" w:cs="Calibri"/>
          <w:sz w:val="24"/>
          <w:szCs w:val="24"/>
        </w:rPr>
        <w:t xml:space="preserve"> from </w:t>
      </w:r>
      <w:r w:rsidR="00E01309" w:rsidRPr="00E85EEE">
        <w:rPr>
          <w:rFonts w:ascii="Calibri" w:eastAsia="Calibri" w:hAnsi="Calibri" w:cs="Calibri"/>
          <w:sz w:val="24"/>
          <w:szCs w:val="24"/>
        </w:rPr>
        <w:t>camera/ player mouse position</w:t>
      </w:r>
    </w:p>
    <w:p w14:paraId="16B39087" w14:textId="7BF1E688" w:rsidR="00E01309" w:rsidRPr="00E85EEE" w:rsidRDefault="00E01309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elect the square that it hits</w:t>
      </w:r>
    </w:p>
    <w:p w14:paraId="50D2694E" w14:textId="763F0350" w:rsidR="001173DF" w:rsidRPr="00E85EEE" w:rsidRDefault="00B73E90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proofErr w:type="gramStart"/>
      <w:r w:rsidRPr="00E85EEE">
        <w:rPr>
          <w:rFonts w:ascii="Calibri" w:eastAsia="Calibri" w:hAnsi="Calibri" w:cs="Calibri"/>
          <w:sz w:val="24"/>
          <w:szCs w:val="24"/>
        </w:rPr>
        <w:t>Making a suggestion</w:t>
      </w:r>
      <w:proofErr w:type="gramEnd"/>
    </w:p>
    <w:p w14:paraId="40699D78" w14:textId="142D8DB8" w:rsidR="00B73E90" w:rsidRPr="00E85EEE" w:rsidRDefault="00B73E90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electing the suggested cards</w:t>
      </w:r>
    </w:p>
    <w:p w14:paraId="1E4EC639" w14:textId="63AA9268" w:rsidR="00B73E90" w:rsidRPr="00E85EEE" w:rsidRDefault="00B73E90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ing an accusation</w:t>
      </w:r>
    </w:p>
    <w:p w14:paraId="4ED99EAF" w14:textId="591E7254" w:rsidR="001464A3" w:rsidRPr="00E85EEE" w:rsidRDefault="00B73E90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electing the accusat</w:t>
      </w:r>
      <w:r w:rsidR="008510A4" w:rsidRPr="00E85EEE">
        <w:rPr>
          <w:rFonts w:ascii="Calibri" w:eastAsia="Calibri" w:hAnsi="Calibri" w:cs="Calibri"/>
          <w:sz w:val="24"/>
          <w:szCs w:val="24"/>
        </w:rPr>
        <w:t>ion cards (</w:t>
      </w:r>
      <w:r w:rsidR="00FB2556" w:rsidRPr="00E85EEE">
        <w:rPr>
          <w:rFonts w:ascii="Calibri" w:eastAsia="Calibri" w:hAnsi="Calibri" w:cs="Calibri"/>
          <w:sz w:val="24"/>
          <w:szCs w:val="24"/>
        </w:rPr>
        <w:t>like</w:t>
      </w:r>
      <w:r w:rsidR="008510A4" w:rsidRPr="00E85EEE">
        <w:rPr>
          <w:rFonts w:ascii="Calibri" w:eastAsia="Calibri" w:hAnsi="Calibri" w:cs="Calibri"/>
          <w:sz w:val="24"/>
          <w:szCs w:val="24"/>
        </w:rPr>
        <w:t xml:space="preserve"> suggested cards)</w:t>
      </w:r>
    </w:p>
    <w:p w14:paraId="514EE94A" w14:textId="19026492" w:rsidR="00E553D2" w:rsidRPr="00E85EEE" w:rsidRDefault="008510A4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End turn</w:t>
      </w:r>
      <w:r w:rsidR="0003771C" w:rsidRPr="00E85EEE">
        <w:rPr>
          <w:rFonts w:ascii="Calibri" w:eastAsia="Calibri" w:hAnsi="Calibri" w:cs="Calibri"/>
          <w:sz w:val="24"/>
          <w:szCs w:val="24"/>
        </w:rPr>
        <w:t xml:space="preserve"> button</w:t>
      </w:r>
    </w:p>
    <w:p w14:paraId="074B1031" w14:textId="79E40F74" w:rsidR="00DF1F3E" w:rsidRPr="00E85EEE" w:rsidRDefault="00DF1F3E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Handle inputs to the notebook</w:t>
      </w:r>
    </w:p>
    <w:p w14:paraId="0E02EFFE" w14:textId="1594CE5D" w:rsidR="009F0D04" w:rsidRPr="00E85EEE" w:rsidRDefault="00D13E1B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Detective notebook </w:t>
      </w:r>
      <w:r w:rsidR="009F0D04" w:rsidRPr="00E85EEE">
        <w:rPr>
          <w:rFonts w:ascii="Calibri" w:eastAsia="Calibri" w:hAnsi="Calibri" w:cs="Calibri"/>
          <w:sz w:val="24"/>
          <w:szCs w:val="24"/>
        </w:rPr>
        <w:t>Handler</w:t>
      </w:r>
      <w:r w:rsidR="000518FE" w:rsidRPr="00E85EEE">
        <w:rPr>
          <w:rFonts w:ascii="Calibri" w:eastAsia="Calibri" w:hAnsi="Calibri" w:cs="Calibri"/>
          <w:sz w:val="24"/>
          <w:szCs w:val="24"/>
        </w:rPr>
        <w:t xml:space="preserve"> (Anson)</w:t>
      </w:r>
    </w:p>
    <w:p w14:paraId="5D71CF9F" w14:textId="6C21ECED" w:rsidR="00FF12A9" w:rsidRPr="00E85EEE" w:rsidRDefault="00EB5E9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Table of all rooms, </w:t>
      </w:r>
      <w:r w:rsidR="003950AC" w:rsidRPr="00E85EEE">
        <w:rPr>
          <w:rFonts w:ascii="Calibri" w:eastAsia="Calibri" w:hAnsi="Calibri" w:cs="Calibri"/>
          <w:sz w:val="24"/>
          <w:szCs w:val="24"/>
        </w:rPr>
        <w:t>weapons</w:t>
      </w:r>
      <w:r w:rsidR="000C1F54" w:rsidRPr="00E85EEE">
        <w:rPr>
          <w:rFonts w:ascii="Calibri" w:eastAsia="Calibri" w:hAnsi="Calibri" w:cs="Calibri"/>
          <w:sz w:val="24"/>
          <w:szCs w:val="24"/>
        </w:rPr>
        <w:t>,</w:t>
      </w:r>
      <w:r w:rsidRPr="00E85EEE">
        <w:rPr>
          <w:rFonts w:ascii="Calibri" w:eastAsia="Calibri" w:hAnsi="Calibri" w:cs="Calibri"/>
          <w:sz w:val="24"/>
          <w:szCs w:val="24"/>
        </w:rPr>
        <w:t xml:space="preserve"> and character</w:t>
      </w:r>
      <w:r w:rsidR="000C1F54" w:rsidRPr="00E85EEE">
        <w:rPr>
          <w:rFonts w:ascii="Calibri" w:eastAsia="Calibri" w:hAnsi="Calibri" w:cs="Calibri"/>
          <w:sz w:val="24"/>
          <w:szCs w:val="24"/>
        </w:rPr>
        <w:t xml:space="preserve"> </w:t>
      </w:r>
    </w:p>
    <w:p w14:paraId="7FEED264" w14:textId="7CA89960" w:rsidR="004E2895" w:rsidRPr="00E85EEE" w:rsidRDefault="00DB28A2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Manually cross out </w:t>
      </w:r>
      <w:r w:rsidR="00182D40" w:rsidRPr="00E85EEE">
        <w:rPr>
          <w:rFonts w:ascii="Calibri" w:eastAsia="Calibri" w:hAnsi="Calibri" w:cs="Calibri"/>
          <w:sz w:val="24"/>
          <w:szCs w:val="24"/>
        </w:rPr>
        <w:t>combinations</w:t>
      </w:r>
    </w:p>
    <w:p w14:paraId="64EA64FE" w14:textId="52ED91E1" w:rsidR="005F2B74" w:rsidRPr="00E85EEE" w:rsidRDefault="00530C6E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utomatic if easy mode</w:t>
      </w:r>
    </w:p>
    <w:p w14:paraId="22EFD12A" w14:textId="7CBC74D6" w:rsidR="002B03F8" w:rsidRPr="00E85EEE" w:rsidRDefault="002B03F8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Dictionary of </w:t>
      </w:r>
      <w:r w:rsidR="00D9222B" w:rsidRPr="00E85EEE">
        <w:rPr>
          <w:rFonts w:ascii="Calibri" w:eastAsia="Calibri" w:hAnsi="Calibri" w:cs="Calibri"/>
          <w:sz w:val="24"/>
          <w:szCs w:val="24"/>
        </w:rPr>
        <w:t>characte</w:t>
      </w:r>
      <w:r w:rsidR="00E21E54" w:rsidRPr="00E85EEE">
        <w:rPr>
          <w:rFonts w:ascii="Calibri" w:eastAsia="Calibri" w:hAnsi="Calibri" w:cs="Calibri"/>
          <w:sz w:val="24"/>
          <w:szCs w:val="24"/>
        </w:rPr>
        <w:t xml:space="preserve">r, </w:t>
      </w:r>
      <w:proofErr w:type="gramStart"/>
      <w:r w:rsidR="00BF0228" w:rsidRPr="00E85EEE">
        <w:rPr>
          <w:rFonts w:ascii="Calibri" w:eastAsia="Calibri" w:hAnsi="Calibri" w:cs="Calibri"/>
          <w:sz w:val="24"/>
          <w:szCs w:val="24"/>
        </w:rPr>
        <w:t>weapon</w:t>
      </w:r>
      <w:proofErr w:type="gramEnd"/>
      <w:r w:rsidR="00E21E54" w:rsidRPr="00E85EEE">
        <w:rPr>
          <w:rFonts w:ascii="Calibri" w:eastAsia="Calibri" w:hAnsi="Calibri" w:cs="Calibri"/>
          <w:sz w:val="24"/>
          <w:szCs w:val="24"/>
        </w:rPr>
        <w:t xml:space="preserve"> and room</w:t>
      </w:r>
      <w:r w:rsidR="00BF0228"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="0038134D" w:rsidRPr="00E85EEE">
        <w:rPr>
          <w:rFonts w:ascii="Calibri" w:eastAsia="Calibri" w:hAnsi="Calibri" w:cs="Calibri"/>
          <w:sz w:val="24"/>
          <w:szCs w:val="24"/>
        </w:rPr>
        <w:t>with</w:t>
      </w:r>
      <w:r w:rsidR="00BF0228" w:rsidRPr="00E85EEE">
        <w:rPr>
          <w:rFonts w:ascii="Calibri" w:eastAsia="Calibri" w:hAnsi="Calibri" w:cs="Calibri"/>
          <w:sz w:val="24"/>
          <w:szCs w:val="24"/>
        </w:rPr>
        <w:t xml:space="preserve"> Boolean if it is found</w:t>
      </w:r>
      <w:r w:rsidR="0038134D" w:rsidRPr="00E85EEE">
        <w:rPr>
          <w:rFonts w:ascii="Calibri" w:eastAsia="Calibri" w:hAnsi="Calibri" w:cs="Calibri"/>
          <w:sz w:val="24"/>
          <w:szCs w:val="24"/>
        </w:rPr>
        <w:t>.</w:t>
      </w:r>
    </w:p>
    <w:p w14:paraId="58D4E340" w14:textId="566DF8DC" w:rsidR="00213C95" w:rsidRPr="00E85EEE" w:rsidRDefault="005134E4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color w:val="92D050"/>
          <w:sz w:val="24"/>
          <w:szCs w:val="24"/>
        </w:rPr>
      </w:pPr>
      <w:r w:rsidRPr="00E85EEE">
        <w:rPr>
          <w:rFonts w:ascii="Calibri" w:eastAsia="Calibri" w:hAnsi="Calibri" w:cs="Calibri"/>
          <w:color w:val="92D050"/>
          <w:sz w:val="24"/>
          <w:szCs w:val="24"/>
        </w:rPr>
        <w:t>Dice Roller</w:t>
      </w:r>
      <w:r w:rsidR="007332F6" w:rsidRPr="00E85EEE">
        <w:rPr>
          <w:rFonts w:ascii="Calibri" w:eastAsia="Calibri" w:hAnsi="Calibri" w:cs="Calibri"/>
          <w:color w:val="92D050"/>
          <w:sz w:val="24"/>
          <w:szCs w:val="24"/>
        </w:rPr>
        <w:t xml:space="preserve"> Handler</w:t>
      </w:r>
      <w:r w:rsidR="005D5D71" w:rsidRPr="00E85EEE">
        <w:rPr>
          <w:rFonts w:ascii="Calibri" w:eastAsia="Calibri" w:hAnsi="Calibri" w:cs="Calibri"/>
          <w:color w:val="92D050"/>
          <w:sz w:val="24"/>
          <w:szCs w:val="24"/>
        </w:rPr>
        <w:t xml:space="preserve"> (Danny)</w:t>
      </w:r>
    </w:p>
    <w:p w14:paraId="118FAF73" w14:textId="3435966B" w:rsidR="000E1CD8" w:rsidRPr="00E85EEE" w:rsidRDefault="005134E4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ll dice/ die</w:t>
      </w:r>
    </w:p>
    <w:p w14:paraId="21985A6D" w14:textId="29838983" w:rsidR="00727C26" w:rsidRPr="00E85EEE" w:rsidRDefault="00727C26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Feeds the results to </w:t>
      </w:r>
      <w:r w:rsidR="00CE32F0" w:rsidRPr="00E85EEE">
        <w:rPr>
          <w:rFonts w:ascii="Calibri" w:eastAsia="Calibri" w:hAnsi="Calibri" w:cs="Calibri"/>
          <w:sz w:val="24"/>
          <w:szCs w:val="24"/>
        </w:rPr>
        <w:t>board handler</w:t>
      </w:r>
    </w:p>
    <w:p w14:paraId="06D86044" w14:textId="7CF280A2" w:rsidR="005134E4" w:rsidRPr="00E85EEE" w:rsidRDefault="005134E4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Board Handler</w:t>
      </w:r>
      <w:r w:rsidR="002966C2" w:rsidRPr="00E85EEE">
        <w:rPr>
          <w:rFonts w:ascii="Calibri" w:eastAsia="Calibri" w:hAnsi="Calibri" w:cs="Calibri"/>
          <w:sz w:val="24"/>
          <w:szCs w:val="24"/>
        </w:rPr>
        <w:t xml:space="preserve"> (Danny)</w:t>
      </w:r>
    </w:p>
    <w:p w14:paraId="51A8C913" w14:textId="2D2804B9" w:rsidR="006761F2" w:rsidRPr="00E85EEE" w:rsidRDefault="005134E4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rack</w:t>
      </w:r>
      <w:r w:rsidR="00F33128" w:rsidRPr="00E85EEE">
        <w:rPr>
          <w:rFonts w:ascii="Calibri" w:eastAsia="Calibri" w:hAnsi="Calibri" w:cs="Calibri"/>
          <w:sz w:val="24"/>
          <w:szCs w:val="24"/>
        </w:rPr>
        <w:t>s</w:t>
      </w:r>
      <w:r w:rsidRPr="00E85EEE">
        <w:rPr>
          <w:rFonts w:ascii="Calibri" w:eastAsia="Calibri" w:hAnsi="Calibri" w:cs="Calibri"/>
          <w:sz w:val="24"/>
          <w:szCs w:val="24"/>
        </w:rPr>
        <w:t xml:space="preserve"> where players are</w:t>
      </w:r>
    </w:p>
    <w:p w14:paraId="69574A13" w14:textId="307814F5" w:rsidR="00F33128" w:rsidRPr="00E85EEE" w:rsidRDefault="00F33128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racks where weapons are</w:t>
      </w:r>
    </w:p>
    <w:p w14:paraId="7584239E" w14:textId="6B533BFC" w:rsidR="00F33128" w:rsidRPr="00E85EEE" w:rsidRDefault="00F33128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racks where rooms are</w:t>
      </w:r>
    </w:p>
    <w:p w14:paraId="3D7E52CB" w14:textId="7E8FEE05" w:rsidR="00A0237C" w:rsidRPr="00E85EEE" w:rsidRDefault="000C2F2F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isplaying grid</w:t>
      </w:r>
    </w:p>
    <w:p w14:paraId="0F5575A7" w14:textId="6C5DCA65" w:rsidR="009F6911" w:rsidRPr="00E85EEE" w:rsidRDefault="009F6911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isplay 1 unity unit per grid</w:t>
      </w:r>
    </w:p>
    <w:p w14:paraId="72AB3D22" w14:textId="03B631CF" w:rsidR="00BD1E7F" w:rsidRPr="00E85EEE" w:rsidRDefault="00336499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lastRenderedPageBreak/>
        <w:t>Allowing the player to select</w:t>
      </w:r>
      <w:r w:rsidR="003902EE" w:rsidRPr="00E85EEE">
        <w:rPr>
          <w:rFonts w:ascii="Calibri" w:eastAsia="Calibri" w:hAnsi="Calibri" w:cs="Calibri"/>
          <w:sz w:val="24"/>
          <w:szCs w:val="24"/>
        </w:rPr>
        <w:t xml:space="preserve"> and move to certain square</w:t>
      </w:r>
    </w:p>
    <w:p w14:paraId="302E0A5D" w14:textId="30390269" w:rsidR="009364E3" w:rsidRPr="00E85EEE" w:rsidRDefault="009364E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ecret connection between room</w:t>
      </w:r>
    </w:p>
    <w:p w14:paraId="248A813D" w14:textId="2774B7F1" w:rsidR="00035D9A" w:rsidRPr="00E85EEE" w:rsidRDefault="009364E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No 2 character can be on the same space</w:t>
      </w:r>
    </w:p>
    <w:p w14:paraId="02A42EAD" w14:textId="2719ECE6" w:rsidR="006D389F" w:rsidRPr="00E85EEE" w:rsidRDefault="00734883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Find and h</w:t>
      </w:r>
      <w:r w:rsidR="00A24675" w:rsidRPr="00E85EEE">
        <w:rPr>
          <w:rFonts w:ascii="Calibri" w:eastAsia="Calibri" w:hAnsi="Calibri" w:cs="Calibri"/>
          <w:sz w:val="24"/>
          <w:szCs w:val="24"/>
        </w:rPr>
        <w:t>ighlight movable square on the board</w:t>
      </w:r>
    </w:p>
    <w:p w14:paraId="1493E79D" w14:textId="218ADE2F" w:rsidR="00A85D92" w:rsidRPr="00E85EEE" w:rsidRDefault="00696CCF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ommunicate with character m</w:t>
      </w:r>
      <w:r w:rsidR="00A55C52" w:rsidRPr="00E85EEE">
        <w:rPr>
          <w:rFonts w:ascii="Calibri" w:eastAsia="Calibri" w:hAnsi="Calibri" w:cs="Calibri"/>
          <w:sz w:val="24"/>
          <w:szCs w:val="24"/>
        </w:rPr>
        <w:t>ovement handler</w:t>
      </w:r>
    </w:p>
    <w:p w14:paraId="7A1010D1" w14:textId="65B12D6A" w:rsidR="00F84455" w:rsidRPr="00E85EEE" w:rsidRDefault="00F5352A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Board Generator</w:t>
      </w:r>
      <w:r w:rsidR="005D5D71" w:rsidRPr="00E85EEE">
        <w:rPr>
          <w:rFonts w:ascii="Calibri" w:eastAsia="Calibri" w:hAnsi="Calibri" w:cs="Calibri"/>
          <w:sz w:val="24"/>
          <w:szCs w:val="24"/>
        </w:rPr>
        <w:t xml:space="preserve"> (Danny)</w:t>
      </w:r>
    </w:p>
    <w:p w14:paraId="6B5FDBC7" w14:textId="65771203" w:rsidR="0054537E" w:rsidRPr="00E85EEE" w:rsidRDefault="00612B8C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Keep a 2D array </w:t>
      </w:r>
      <w:r w:rsidR="0058491F" w:rsidRPr="00E85EEE">
        <w:rPr>
          <w:rFonts w:ascii="Calibri" w:eastAsia="Calibri" w:hAnsi="Calibri" w:cs="Calibri"/>
          <w:sz w:val="24"/>
          <w:szCs w:val="24"/>
        </w:rPr>
        <w:t>map of all the movable space</w:t>
      </w:r>
    </w:p>
    <w:p w14:paraId="6CD44EEF" w14:textId="2199EE71" w:rsidR="00ED1970" w:rsidRPr="00E85EEE" w:rsidRDefault="003249E0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Generate map and graph of </w:t>
      </w:r>
      <w:r w:rsidR="00572633" w:rsidRPr="00E85EEE">
        <w:rPr>
          <w:rFonts w:ascii="Calibri" w:eastAsia="Calibri" w:hAnsi="Calibri" w:cs="Calibri"/>
          <w:sz w:val="24"/>
          <w:szCs w:val="24"/>
        </w:rPr>
        <w:t>the board</w:t>
      </w:r>
    </w:p>
    <w:p w14:paraId="73E76030" w14:textId="62ACE0B0" w:rsidR="005826E1" w:rsidRPr="00E85EEE" w:rsidRDefault="00572633" w:rsidP="1764E069">
      <w:pPr>
        <w:pStyle w:val="ListParagraph"/>
        <w:numPr>
          <w:ilvl w:val="2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raph sto</w:t>
      </w:r>
      <w:r w:rsidR="009C7F0C" w:rsidRPr="00E85EEE">
        <w:rPr>
          <w:rFonts w:ascii="Calibri" w:eastAsia="Calibri" w:hAnsi="Calibri" w:cs="Calibri"/>
          <w:sz w:val="24"/>
          <w:szCs w:val="24"/>
        </w:rPr>
        <w:t xml:space="preserve">res connection between </w:t>
      </w:r>
      <w:r w:rsidR="007C2BBC" w:rsidRPr="00E85EEE">
        <w:rPr>
          <w:rFonts w:ascii="Calibri" w:eastAsia="Calibri" w:hAnsi="Calibri" w:cs="Calibri"/>
          <w:sz w:val="24"/>
          <w:szCs w:val="24"/>
        </w:rPr>
        <w:t>connected squares</w:t>
      </w:r>
    </w:p>
    <w:p w14:paraId="54E429DA" w14:textId="310F5A27" w:rsidR="00B2356C" w:rsidRPr="00E85EEE" w:rsidRDefault="00262F01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</w:t>
      </w:r>
      <w:r w:rsidR="00636C06" w:rsidRPr="00E85EEE">
        <w:rPr>
          <w:rFonts w:ascii="Calibri" w:eastAsia="Calibri" w:hAnsi="Calibri" w:cs="Calibri"/>
          <w:sz w:val="24"/>
          <w:szCs w:val="24"/>
        </w:rPr>
        <w:t>a</w:t>
      </w:r>
      <w:r w:rsidRPr="00E85EEE">
        <w:rPr>
          <w:rFonts w:ascii="Calibri" w:eastAsia="Calibri" w:hAnsi="Calibri" w:cs="Calibri"/>
          <w:sz w:val="24"/>
          <w:szCs w:val="24"/>
        </w:rPr>
        <w:t xml:space="preserve">nually input the </w:t>
      </w:r>
      <w:r w:rsidR="0033783E" w:rsidRPr="00E85EEE">
        <w:rPr>
          <w:rFonts w:ascii="Calibri" w:eastAsia="Calibri" w:hAnsi="Calibri" w:cs="Calibri"/>
          <w:sz w:val="24"/>
          <w:szCs w:val="24"/>
        </w:rPr>
        <w:t>which node connects to which room</w:t>
      </w:r>
    </w:p>
    <w:p w14:paraId="677D520E" w14:textId="5230300C" w:rsidR="003C7AE3" w:rsidRPr="00E85EEE" w:rsidRDefault="00520628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haracter movement Handler</w:t>
      </w:r>
      <w:r w:rsidR="007D4CED" w:rsidRPr="00E85EEE">
        <w:rPr>
          <w:rFonts w:ascii="Calibri" w:eastAsia="Calibri" w:hAnsi="Calibri" w:cs="Calibri"/>
          <w:sz w:val="24"/>
          <w:szCs w:val="24"/>
        </w:rPr>
        <w:t xml:space="preserve"> (Anson, Need </w:t>
      </w:r>
      <w:r w:rsidR="00DA3AE4" w:rsidRPr="00E85EEE">
        <w:rPr>
          <w:rFonts w:ascii="Calibri" w:eastAsia="Calibri" w:hAnsi="Calibri" w:cs="Calibri"/>
          <w:sz w:val="24"/>
          <w:szCs w:val="24"/>
        </w:rPr>
        <w:t>board</w:t>
      </w:r>
      <w:r w:rsidR="007D4CED" w:rsidRPr="00E85EEE">
        <w:rPr>
          <w:rFonts w:ascii="Calibri" w:eastAsia="Calibri" w:hAnsi="Calibri" w:cs="Calibri"/>
          <w:sz w:val="24"/>
          <w:szCs w:val="24"/>
        </w:rPr>
        <w:t>)</w:t>
      </w:r>
    </w:p>
    <w:p w14:paraId="3EBF84A1" w14:textId="2C4013A5" w:rsidR="00696CCF" w:rsidRPr="00E85EEE" w:rsidRDefault="00696CCF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ve character directly on the board</w:t>
      </w:r>
    </w:p>
    <w:p w14:paraId="634EA0A9" w14:textId="5AE36C29" w:rsidR="00A55C52" w:rsidRPr="00E85EEE" w:rsidRDefault="00A55C52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Move character to </w:t>
      </w:r>
      <w:r w:rsidR="007224B5" w:rsidRPr="00E85EEE">
        <w:rPr>
          <w:rFonts w:ascii="Calibri" w:eastAsia="Calibri" w:hAnsi="Calibri" w:cs="Calibri"/>
          <w:sz w:val="24"/>
          <w:szCs w:val="24"/>
        </w:rPr>
        <w:t>the currently suggested room</w:t>
      </w:r>
    </w:p>
    <w:p w14:paraId="4B0BC138" w14:textId="22EFAFEC" w:rsidR="008168A2" w:rsidRPr="00E85EEE" w:rsidRDefault="003950AC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eapons</w:t>
      </w:r>
      <w:r w:rsidR="008168A2" w:rsidRPr="00E85EEE">
        <w:rPr>
          <w:rFonts w:ascii="Calibri" w:eastAsia="Calibri" w:hAnsi="Calibri" w:cs="Calibri"/>
          <w:sz w:val="24"/>
          <w:szCs w:val="24"/>
        </w:rPr>
        <w:t xml:space="preserve"> movement Handler</w:t>
      </w:r>
    </w:p>
    <w:p w14:paraId="737C701F" w14:textId="335B0BA4" w:rsidR="00423DBF" w:rsidRPr="00E85EEE" w:rsidRDefault="008168A2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ve</w:t>
      </w:r>
      <w:r w:rsidR="00423DBF" w:rsidRPr="00E85EEE">
        <w:rPr>
          <w:rFonts w:ascii="Calibri" w:eastAsia="Calibri" w:hAnsi="Calibri" w:cs="Calibri"/>
          <w:sz w:val="24"/>
          <w:szCs w:val="24"/>
        </w:rPr>
        <w:t xml:space="preserve"> </w:t>
      </w:r>
      <w:r w:rsidR="003950AC" w:rsidRPr="00E85EEE">
        <w:rPr>
          <w:rFonts w:ascii="Calibri" w:eastAsia="Calibri" w:hAnsi="Calibri" w:cs="Calibri"/>
          <w:sz w:val="24"/>
          <w:szCs w:val="24"/>
        </w:rPr>
        <w:t>weapons</w:t>
      </w:r>
      <w:r w:rsidR="00423DBF" w:rsidRPr="00E85EEE">
        <w:rPr>
          <w:rFonts w:ascii="Calibri" w:eastAsia="Calibri" w:hAnsi="Calibri" w:cs="Calibri"/>
          <w:sz w:val="24"/>
          <w:szCs w:val="24"/>
        </w:rPr>
        <w:t xml:space="preserve"> to the currently suggested room</w:t>
      </w:r>
    </w:p>
    <w:p w14:paraId="733CB797" w14:textId="07E64150" w:rsidR="008168A2" w:rsidRPr="00E85EEE" w:rsidRDefault="008168A2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</w:p>
    <w:p w14:paraId="1ECBA3C8" w14:textId="037CE0FE" w:rsidR="00556740" w:rsidRPr="00E85EEE" w:rsidRDefault="00556740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ultiplayer</w:t>
      </w:r>
    </w:p>
    <w:p w14:paraId="653481F5" w14:textId="5EEE318F" w:rsidR="00950AA0" w:rsidRPr="00E85EEE" w:rsidRDefault="00556740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???</w:t>
      </w:r>
    </w:p>
    <w:p w14:paraId="02C153DF" w14:textId="3ACD3DC4" w:rsidR="00A26905" w:rsidRPr="00E85EEE" w:rsidRDefault="00A26905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I Player</w:t>
      </w:r>
    </w:p>
    <w:p w14:paraId="715C996D" w14:textId="7138C98E" w:rsidR="00A26905" w:rsidRPr="00E85EEE" w:rsidRDefault="00A26905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andom decisions</w:t>
      </w:r>
    </w:p>
    <w:p w14:paraId="038E23E7" w14:textId="218FFC4A" w:rsidR="009C27C6" w:rsidRPr="00E85EEE" w:rsidRDefault="009C27C6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rt</w:t>
      </w:r>
    </w:p>
    <w:p w14:paraId="29858E8C" w14:textId="73225CFB" w:rsidR="009C27C6" w:rsidRPr="00E85EEE" w:rsidRDefault="009C27C6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delling of board</w:t>
      </w:r>
    </w:p>
    <w:p w14:paraId="68E0BF0E" w14:textId="447C951B" w:rsidR="00A746A7" w:rsidRPr="00E85EEE" w:rsidRDefault="00307A21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haracter art</w:t>
      </w:r>
    </w:p>
    <w:p w14:paraId="5A727E7F" w14:textId="13D5E1E0" w:rsidR="00307A21" w:rsidRPr="00E85EEE" w:rsidRDefault="003950AC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eapons</w:t>
      </w:r>
      <w:r w:rsidR="00307A21" w:rsidRPr="00E85EEE">
        <w:rPr>
          <w:rFonts w:ascii="Calibri" w:eastAsia="Calibri" w:hAnsi="Calibri" w:cs="Calibri"/>
          <w:sz w:val="24"/>
          <w:szCs w:val="24"/>
        </w:rPr>
        <w:t xml:space="preserve"> art</w:t>
      </w:r>
    </w:p>
    <w:p w14:paraId="7FA1776F" w14:textId="0CD139B1" w:rsidR="00DE7CA8" w:rsidRPr="00E85EEE" w:rsidRDefault="00B628BD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UI</w:t>
      </w:r>
      <w:r w:rsidR="00530F22" w:rsidRPr="00E85EEE">
        <w:rPr>
          <w:rFonts w:ascii="Calibri" w:eastAsia="Calibri" w:hAnsi="Calibri" w:cs="Calibri"/>
          <w:sz w:val="24"/>
          <w:szCs w:val="24"/>
        </w:rPr>
        <w:t xml:space="preserve"> Handle</w:t>
      </w:r>
    </w:p>
    <w:p w14:paraId="1232FDBB" w14:textId="77777777" w:rsidR="007F17F8" w:rsidRPr="00E85EEE" w:rsidRDefault="00D13E1B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ame Settings</w:t>
      </w:r>
    </w:p>
    <w:p w14:paraId="3D495E60" w14:textId="6A76CFE2" w:rsidR="00512982" w:rsidRPr="00E85EEE" w:rsidRDefault="00512982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Easy mode</w:t>
      </w:r>
    </w:p>
    <w:p w14:paraId="2D65A392" w14:textId="0EC3E7FF" w:rsidR="000A626E" w:rsidRPr="00E85EEE" w:rsidRDefault="002A5E97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uthentic mode</w:t>
      </w:r>
    </w:p>
    <w:p w14:paraId="2150A10D" w14:textId="4550E3DC" w:rsidR="002A5E97" w:rsidRPr="00E85EEE" w:rsidRDefault="002A5E97" w:rsidP="1764E069">
      <w:pPr>
        <w:pStyle w:val="ListParagraph"/>
        <w:numPr>
          <w:ilvl w:val="1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ustom mode</w:t>
      </w:r>
    </w:p>
    <w:p w14:paraId="445529D7" w14:textId="77777777" w:rsidR="00D13E1B" w:rsidRPr="00E85EEE" w:rsidRDefault="00D13E1B" w:rsidP="1764E069">
      <w:pPr>
        <w:pStyle w:val="ListParagraph"/>
        <w:numPr>
          <w:ilvl w:val="0"/>
          <w:numId w:val="5"/>
        </w:numPr>
        <w:ind w:leftChars="0"/>
        <w:rPr>
          <w:rFonts w:ascii="Calibri" w:eastAsia="Calibri" w:hAnsi="Calibri" w:cs="Calibri"/>
          <w:sz w:val="24"/>
          <w:szCs w:val="24"/>
        </w:rPr>
      </w:pPr>
    </w:p>
    <w:p w14:paraId="1B02838C" w14:textId="77777777" w:rsidR="006B04F4" w:rsidRPr="00E85EEE" w:rsidRDefault="006B04F4" w:rsidP="1764E069">
      <w:pPr>
        <w:rPr>
          <w:rFonts w:ascii="Calibri" w:eastAsia="Calibri" w:hAnsi="Calibri" w:cs="Calibri"/>
          <w:sz w:val="24"/>
          <w:szCs w:val="24"/>
        </w:rPr>
      </w:pPr>
    </w:p>
    <w:p w14:paraId="05C3CCD2" w14:textId="3F8C5240" w:rsidR="00154D70" w:rsidRPr="00E85EEE" w:rsidRDefault="00154D70" w:rsidP="1764E069">
      <w:pPr>
        <w:rPr>
          <w:rFonts w:ascii="Calibri" w:eastAsia="Calibri" w:hAnsi="Calibri" w:cs="Calibri"/>
          <w:sz w:val="24"/>
          <w:szCs w:val="24"/>
        </w:rPr>
      </w:pPr>
    </w:p>
    <w:p w14:paraId="7B0E8209" w14:textId="77777777" w:rsidR="00A746A7" w:rsidRPr="00E85EEE" w:rsidRDefault="00A746A7" w:rsidP="1764E069">
      <w:pPr>
        <w:rPr>
          <w:rFonts w:ascii="Calibri" w:eastAsia="Calibri" w:hAnsi="Calibri" w:cs="Calibri"/>
          <w:sz w:val="24"/>
          <w:szCs w:val="24"/>
        </w:rPr>
      </w:pPr>
    </w:p>
    <w:p w14:paraId="4F1A70F4" w14:textId="0160FEE3" w:rsidR="00154D70" w:rsidRPr="00E85EEE" w:rsidRDefault="00154D70" w:rsidP="1764E069">
      <w:pPr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List to ask Watson</w:t>
      </w:r>
      <w:r w:rsidR="00442E8B" w:rsidRPr="00E85EEE">
        <w:rPr>
          <w:rFonts w:ascii="Calibri" w:eastAsia="Calibri" w:hAnsi="Calibri" w:cs="Calibri"/>
          <w:sz w:val="24"/>
          <w:szCs w:val="24"/>
        </w:rPr>
        <w:t xml:space="preserve"> Games</w:t>
      </w:r>
    </w:p>
    <w:p w14:paraId="1AED1027" w14:textId="76E223C4" w:rsidR="00442E8B" w:rsidRPr="00E85EEE" w:rsidRDefault="00F71E42" w:rsidP="1764E069">
      <w:pPr>
        <w:pStyle w:val="ListParagraph"/>
        <w:numPr>
          <w:ilvl w:val="0"/>
          <w:numId w:val="6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How many dice?</w:t>
      </w:r>
    </w:p>
    <w:p w14:paraId="290E476A" w14:textId="5F82F710" w:rsidR="00F71E42" w:rsidRPr="00E85EEE" w:rsidRDefault="000B4631" w:rsidP="1764E069">
      <w:pPr>
        <w:pStyle w:val="ListParagraph"/>
        <w:numPr>
          <w:ilvl w:val="0"/>
          <w:numId w:val="6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ultiplayer / online</w:t>
      </w:r>
    </w:p>
    <w:p w14:paraId="21BB1843" w14:textId="77777777" w:rsidR="000B4631" w:rsidRPr="00E85EEE" w:rsidRDefault="000B4631" w:rsidP="1764E069">
      <w:pPr>
        <w:rPr>
          <w:rFonts w:ascii="Calibri" w:eastAsia="Calibri" w:hAnsi="Calibri" w:cs="Calibri"/>
          <w:sz w:val="24"/>
          <w:szCs w:val="24"/>
        </w:rPr>
      </w:pPr>
    </w:p>
    <w:p w14:paraId="7656B235" w14:textId="6047ED1E" w:rsidR="000C1F54" w:rsidRPr="00E85EEE" w:rsidRDefault="00811A8B" w:rsidP="1764E069">
      <w:pPr>
        <w:rPr>
          <w:rFonts w:ascii="Calibri" w:eastAsia="Calibri" w:hAnsi="Calibri" w:cs="Calibri"/>
        </w:rPr>
      </w:pPr>
      <w:r>
        <w:rPr>
          <w:noProof/>
        </w:rPr>
        <w:lastRenderedPageBreak/>
        <w:drawing>
          <wp:inline distT="0" distB="0" distL="0" distR="0" wp14:anchorId="0BDB3C4C" wp14:editId="36788BA0">
            <wp:extent cx="1581150" cy="4876802"/>
            <wp:effectExtent l="0" t="0" r="0" b="0"/>
            <wp:docPr id="1" name="Picture 1" descr="Clue Score Sheets - Karen Cookie J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4876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86778" w14:textId="5F82F710" w:rsidR="7F4FA7DC" w:rsidRPr="00E85EEE" w:rsidRDefault="7F4FA7DC" w:rsidP="1764E069">
      <w:pPr>
        <w:rPr>
          <w:rFonts w:ascii="Calibri" w:eastAsia="Calibri" w:hAnsi="Calibri" w:cs="Calibri"/>
        </w:rPr>
      </w:pPr>
      <w:r w:rsidRPr="00E85EEE">
        <w:rPr>
          <w:rFonts w:ascii="Calibri" w:eastAsia="Calibri" w:hAnsi="Calibri" w:cs="Calibri"/>
        </w:rPr>
        <w:t>Technical Standards:</w:t>
      </w:r>
    </w:p>
    <w:p w14:paraId="0D0F1356" w14:textId="6B03EB01" w:rsidR="00A24675" w:rsidRPr="00E85EEE" w:rsidRDefault="7F4FA7DC" w:rsidP="1764E069">
      <w:pPr>
        <w:pStyle w:val="ListParagraph"/>
        <w:numPr>
          <w:ilvl w:val="0"/>
          <w:numId w:val="7"/>
        </w:numPr>
        <w:ind w:leftChars="0"/>
        <w:rPr>
          <w:rFonts w:ascii="Calibri" w:eastAsia="Calibri" w:hAnsi="Calibri" w:cs="Calibri"/>
        </w:rPr>
      </w:pPr>
      <w:r w:rsidRPr="00E85EEE">
        <w:rPr>
          <w:rFonts w:ascii="Calibri" w:eastAsia="Calibri" w:hAnsi="Calibri" w:cs="Calibri"/>
        </w:rPr>
        <w:t xml:space="preserve">Uses </w:t>
      </w:r>
      <w:r w:rsidR="50CFF05F" w:rsidRPr="00E85EEE">
        <w:rPr>
          <w:rFonts w:ascii="Calibri" w:eastAsia="Calibri" w:hAnsi="Calibri" w:cs="Calibri"/>
        </w:rPr>
        <w:t>Unity Game Engine</w:t>
      </w:r>
    </w:p>
    <w:p w14:paraId="56BB8887" w14:textId="6CEBBA30" w:rsidR="50CFF05F" w:rsidRPr="00E85EEE" w:rsidRDefault="50CFF05F" w:rsidP="1764E069">
      <w:pPr>
        <w:pStyle w:val="ListParagraph"/>
        <w:numPr>
          <w:ilvl w:val="0"/>
          <w:numId w:val="7"/>
        </w:numPr>
        <w:ind w:leftChars="0"/>
        <w:rPr>
          <w:rFonts w:ascii="Calibri" w:eastAsia="Calibri" w:hAnsi="Calibri" w:cs="Calibri"/>
        </w:rPr>
      </w:pPr>
      <w:r w:rsidRPr="00E85EEE">
        <w:rPr>
          <w:rFonts w:ascii="Calibri" w:eastAsia="Calibri" w:hAnsi="Calibri" w:cs="Calibri"/>
        </w:rPr>
        <w:t>Scripts written in C#</w:t>
      </w:r>
    </w:p>
    <w:p w14:paraId="372AFD09" w14:textId="37FA0B15" w:rsidR="50CFF05F" w:rsidRPr="00E85EEE" w:rsidRDefault="615F8070" w:rsidP="1764E069">
      <w:pPr>
        <w:pStyle w:val="ListParagraph"/>
        <w:numPr>
          <w:ilvl w:val="0"/>
          <w:numId w:val="7"/>
        </w:numPr>
        <w:ind w:leftChars="0"/>
        <w:rPr>
          <w:rFonts w:ascii="Calibri" w:eastAsia="Calibri" w:hAnsi="Calibri" w:cs="Calibri"/>
        </w:rPr>
      </w:pPr>
      <w:r w:rsidRPr="00E85EEE">
        <w:rPr>
          <w:rFonts w:ascii="Calibri" w:eastAsia="Calibri" w:hAnsi="Calibri" w:cs="Calibri"/>
        </w:rPr>
        <w:t xml:space="preserve">3D </w:t>
      </w:r>
      <w:r w:rsidR="50CFF05F" w:rsidRPr="00E85EEE">
        <w:rPr>
          <w:rFonts w:ascii="Calibri" w:eastAsia="Calibri" w:hAnsi="Calibri" w:cs="Calibri"/>
        </w:rPr>
        <w:t>Models Made in Blender (maybe c4d)</w:t>
      </w:r>
    </w:p>
    <w:p w14:paraId="16B7ACD4" w14:textId="37FA0B15" w:rsidR="00520628" w:rsidRPr="00E85EEE" w:rsidRDefault="521FF94B" w:rsidP="1764E069">
      <w:pPr>
        <w:pStyle w:val="ListParagraph"/>
        <w:numPr>
          <w:ilvl w:val="0"/>
          <w:numId w:val="7"/>
        </w:numPr>
        <w:ind w:leftChars="0"/>
        <w:rPr>
          <w:rFonts w:ascii="Calibri" w:eastAsia="Calibri" w:hAnsi="Calibri" w:cs="Calibri"/>
        </w:rPr>
      </w:pPr>
      <w:r w:rsidRPr="00E85EEE">
        <w:rPr>
          <w:rFonts w:ascii="Calibri" w:eastAsia="Calibri" w:hAnsi="Calibri" w:cs="Calibri"/>
        </w:rPr>
        <w:t>2D models made in pixel art software (idk which one yet)</w:t>
      </w:r>
    </w:p>
    <w:p w14:paraId="646D9CA0" w14:textId="28BFC499" w:rsidR="008168A2" w:rsidRPr="00E85EEE" w:rsidRDefault="6E4CE5E6" w:rsidP="1764E069">
      <w:pPr>
        <w:pStyle w:val="ListParagraph"/>
        <w:numPr>
          <w:ilvl w:val="0"/>
          <w:numId w:val="7"/>
        </w:numPr>
        <w:ind w:leftChars="0"/>
        <w:rPr>
          <w:rFonts w:ascii="Calibri" w:eastAsia="Calibri" w:hAnsi="Calibri" w:cs="Calibri"/>
        </w:rPr>
      </w:pPr>
      <w:r w:rsidRPr="00E85EEE">
        <w:rPr>
          <w:rFonts w:ascii="Calibri" w:eastAsia="Calibri" w:hAnsi="Calibri" w:cs="Calibri"/>
        </w:rPr>
        <w:t>Incremental Meetings regarding progress</w:t>
      </w:r>
    </w:p>
    <w:p w14:paraId="3BF4493F" w14:textId="03BDFECD" w:rsidR="00811A8B" w:rsidRPr="00E85EEE" w:rsidRDefault="00B32F3B" w:rsidP="1764E069">
      <w:pPr>
        <w:pStyle w:val="ListParagraph"/>
        <w:numPr>
          <w:ilvl w:val="0"/>
          <w:numId w:val="7"/>
        </w:numPr>
        <w:ind w:leftChars="0"/>
        <w:rPr>
          <w:rFonts w:ascii="Calibri" w:eastAsia="Calibri" w:hAnsi="Calibri" w:cs="Calibri"/>
        </w:rPr>
      </w:pPr>
      <w:r w:rsidRPr="00E85EEE">
        <w:rPr>
          <w:rFonts w:ascii="Calibri" w:eastAsia="Calibri" w:hAnsi="Calibri" w:cs="Calibri"/>
        </w:rPr>
        <w:t>S</w:t>
      </w:r>
      <w:r w:rsidR="25F039EB" w:rsidRPr="00E85EEE">
        <w:rPr>
          <w:rFonts w:ascii="Calibri" w:eastAsia="Calibri" w:hAnsi="Calibri" w:cs="Calibri"/>
        </w:rPr>
        <w:t>cripts must communicate through the game manager</w:t>
      </w:r>
    </w:p>
    <w:p w14:paraId="7C4CA33E" w14:textId="6551DC8C" w:rsidR="000C1424" w:rsidRPr="00E85EEE" w:rsidRDefault="000C1424" w:rsidP="1764E069">
      <w:pPr>
        <w:rPr>
          <w:rFonts w:ascii="Calibri" w:eastAsia="Calibri" w:hAnsi="Calibri" w:cs="Calibri"/>
        </w:rPr>
      </w:pPr>
    </w:p>
    <w:p w14:paraId="1086D95A" w14:textId="204D1A27" w:rsidR="00D40B13" w:rsidRPr="00E85EEE" w:rsidRDefault="00D40B13" w:rsidP="1764E069">
      <w:pPr>
        <w:rPr>
          <w:rFonts w:ascii="Calibri" w:eastAsia="Calibri" w:hAnsi="Calibri" w:cs="Calibri"/>
        </w:rPr>
      </w:pPr>
    </w:p>
    <w:p w14:paraId="48F11672" w14:textId="63F6E9CE" w:rsidR="00D40B13" w:rsidRPr="00E85EEE" w:rsidRDefault="00D40B13" w:rsidP="1764E069">
      <w:pPr>
        <w:rPr>
          <w:rFonts w:ascii="Calibri" w:eastAsia="Calibri" w:hAnsi="Calibri" w:cs="Calibri"/>
        </w:rPr>
      </w:pPr>
    </w:p>
    <w:p w14:paraId="12746E3D" w14:textId="17B5CAF1" w:rsidR="00D40B13" w:rsidRPr="00E85EEE" w:rsidRDefault="00D40B13" w:rsidP="1764E069">
      <w:pPr>
        <w:rPr>
          <w:rFonts w:ascii="Calibri" w:eastAsia="Calibri" w:hAnsi="Calibri" w:cs="Calibri"/>
        </w:rPr>
      </w:pPr>
    </w:p>
    <w:p w14:paraId="34373C8B" w14:textId="461A74CA" w:rsidR="00D40B13" w:rsidRPr="00E85EEE" w:rsidRDefault="00D40B13" w:rsidP="1764E069">
      <w:pPr>
        <w:rPr>
          <w:rFonts w:ascii="Calibri" w:eastAsia="Calibri" w:hAnsi="Calibri" w:cs="Calibri"/>
        </w:rPr>
      </w:pPr>
    </w:p>
    <w:p w14:paraId="7FFF507B" w14:textId="00BF7C7E" w:rsidR="00D40B13" w:rsidRPr="00E85EEE" w:rsidRDefault="00D40B13" w:rsidP="1764E069">
      <w:pPr>
        <w:rPr>
          <w:rFonts w:ascii="Calibri" w:eastAsia="Calibri" w:hAnsi="Calibri" w:cs="Calibri"/>
        </w:rPr>
      </w:pPr>
    </w:p>
    <w:p w14:paraId="4D17A059" w14:textId="1E6F677A" w:rsidR="00D40B13" w:rsidRPr="00E85EEE" w:rsidRDefault="00D40B13" w:rsidP="1764E069">
      <w:pPr>
        <w:rPr>
          <w:rFonts w:ascii="Calibri" w:eastAsia="Calibri" w:hAnsi="Calibri" w:cs="Calibri"/>
        </w:rPr>
      </w:pPr>
    </w:p>
    <w:p w14:paraId="32E17CE7" w14:textId="0F816BA2" w:rsidR="00D40B13" w:rsidRPr="00E85EEE" w:rsidRDefault="00D40B13" w:rsidP="1764E069">
      <w:pPr>
        <w:rPr>
          <w:rFonts w:ascii="Calibri" w:eastAsia="Calibri" w:hAnsi="Calibri" w:cs="Calibri"/>
        </w:rPr>
      </w:pPr>
    </w:p>
    <w:p w14:paraId="730AE4CA" w14:textId="03F80968" w:rsidR="00D40B13" w:rsidRPr="00E85EEE" w:rsidRDefault="00D40B13" w:rsidP="1764E069">
      <w:pPr>
        <w:rPr>
          <w:rFonts w:ascii="Calibri" w:eastAsia="Calibri" w:hAnsi="Calibri" w:cs="Calibri"/>
        </w:rPr>
      </w:pPr>
    </w:p>
    <w:p w14:paraId="5D8D7D2C" w14:textId="1807E923" w:rsidR="00D40B13" w:rsidRPr="00E85EEE" w:rsidRDefault="00D40B13" w:rsidP="1764E069">
      <w:pPr>
        <w:rPr>
          <w:rFonts w:ascii="Calibri" w:eastAsia="Calibri" w:hAnsi="Calibri" w:cs="Calibri"/>
        </w:rPr>
      </w:pPr>
    </w:p>
    <w:p w14:paraId="377CE1C6" w14:textId="1C5C5174" w:rsidR="00D40B13" w:rsidRPr="00E85EEE" w:rsidRDefault="00D40B13" w:rsidP="1764E069">
      <w:pPr>
        <w:rPr>
          <w:rFonts w:ascii="Calibri" w:eastAsia="Calibri" w:hAnsi="Calibri" w:cs="Calibri"/>
        </w:rPr>
      </w:pPr>
    </w:p>
    <w:p w14:paraId="0D19D65D" w14:textId="54D6595E" w:rsidR="00F1532D" w:rsidRPr="00E85EEE" w:rsidRDefault="00044302" w:rsidP="1764E069">
      <w:pPr>
        <w:rPr>
          <w:rFonts w:ascii="Calibri" w:eastAsia="Calibri" w:hAnsi="Calibri" w:cs="Calibri"/>
          <w:b/>
          <w:bCs/>
          <w:sz w:val="28"/>
          <w:szCs w:val="28"/>
        </w:rPr>
      </w:pPr>
      <w:r w:rsidRPr="00E85EEE">
        <w:rPr>
          <w:rFonts w:ascii="Calibri" w:eastAsia="Calibri" w:hAnsi="Calibri" w:cs="Calibri"/>
          <w:b/>
          <w:bCs/>
          <w:sz w:val="28"/>
          <w:szCs w:val="28"/>
        </w:rPr>
        <w:lastRenderedPageBreak/>
        <w:t>Components</w:t>
      </w:r>
    </w:p>
    <w:p w14:paraId="3E2F4AFB" w14:textId="375C653D" w:rsidR="00044302" w:rsidRPr="00E85EEE" w:rsidRDefault="00044302" w:rsidP="1764E069">
      <w:pPr>
        <w:rPr>
          <w:rFonts w:ascii="Calibri" w:eastAsia="Calibri" w:hAnsi="Calibri" w:cs="Calibri"/>
          <w:sz w:val="28"/>
          <w:szCs w:val="28"/>
        </w:rPr>
      </w:pPr>
    </w:p>
    <w:p w14:paraId="3E8F465E" w14:textId="04314E49" w:rsidR="00044302" w:rsidRPr="00E85EEE" w:rsidRDefault="00F946F4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ame Manager</w:t>
      </w:r>
    </w:p>
    <w:p w14:paraId="5469A4DF" w14:textId="0CCB0EBA" w:rsidR="00C46A87" w:rsidRPr="00E85EEE" w:rsidRDefault="004C0B35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632645A3">
        <w:rPr>
          <w:rFonts w:ascii="Calibri" w:eastAsia="Calibri" w:hAnsi="Calibri" w:cs="Calibri"/>
          <w:sz w:val="24"/>
          <w:szCs w:val="24"/>
        </w:rPr>
        <w:t>Allow</w:t>
      </w:r>
      <w:r w:rsidR="00C46A87" w:rsidRPr="632645A3">
        <w:rPr>
          <w:rFonts w:ascii="Calibri" w:eastAsia="Calibri" w:hAnsi="Calibri" w:cs="Calibri"/>
          <w:sz w:val="24"/>
          <w:szCs w:val="24"/>
        </w:rPr>
        <w:t xml:space="preserve"> Communication between Managers</w:t>
      </w:r>
    </w:p>
    <w:p w14:paraId="5B02B637" w14:textId="42D6285E" w:rsidR="00F946F4" w:rsidRPr="00E85EEE" w:rsidRDefault="00F946F4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urn Manager</w:t>
      </w:r>
    </w:p>
    <w:p w14:paraId="2CD76C9A" w14:textId="4DF3B40C" w:rsidR="004977B9" w:rsidRPr="00E85EEE" w:rsidRDefault="00563423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Logs all players in the game</w:t>
      </w:r>
    </w:p>
    <w:p w14:paraId="194F0375" w14:textId="4CAC61E7" w:rsidR="00563423" w:rsidRPr="00E85EEE" w:rsidRDefault="00962C96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It knows which is the current playe</w:t>
      </w:r>
      <w:r w:rsidR="0051490F" w:rsidRPr="00E85EEE">
        <w:rPr>
          <w:rFonts w:ascii="Calibri" w:eastAsia="Calibri" w:hAnsi="Calibri" w:cs="Calibri"/>
          <w:sz w:val="24"/>
          <w:szCs w:val="24"/>
        </w:rPr>
        <w:t>r</w:t>
      </w:r>
    </w:p>
    <w:p w14:paraId="0C34B2AA" w14:textId="47A251CD" w:rsidR="001B794D" w:rsidRPr="00E85EEE" w:rsidRDefault="00F83BBD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It can find and order all players</w:t>
      </w:r>
    </w:p>
    <w:p w14:paraId="3928EE14" w14:textId="2777C6E3" w:rsidR="00F83BBD" w:rsidRPr="00E85EEE" w:rsidRDefault="00D06706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End and start a turn</w:t>
      </w:r>
    </w:p>
    <w:p w14:paraId="3915C81C" w14:textId="1D10E255" w:rsidR="00D06706" w:rsidRPr="00E85EEE" w:rsidRDefault="00D06706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Remove the player from the turn if they lose </w:t>
      </w:r>
    </w:p>
    <w:p w14:paraId="0D8ECE0E" w14:textId="2BC79645" w:rsidR="00F946F4" w:rsidRPr="00E85EEE" w:rsidRDefault="00F946F4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und Manager</w:t>
      </w:r>
    </w:p>
    <w:p w14:paraId="22DCA22B" w14:textId="2E40CAF3" w:rsidR="00D06706" w:rsidRPr="00E85EEE" w:rsidRDefault="00D06706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Handles all behavior </w:t>
      </w:r>
      <w:r w:rsidR="00495CF5" w:rsidRPr="00E85EEE">
        <w:rPr>
          <w:rFonts w:ascii="Calibri" w:eastAsia="Calibri" w:hAnsi="Calibri" w:cs="Calibri"/>
          <w:sz w:val="24"/>
          <w:szCs w:val="24"/>
        </w:rPr>
        <w:t>the player can do during the it’s turn</w:t>
      </w:r>
    </w:p>
    <w:p w14:paraId="43983F33" w14:textId="620E3CE3" w:rsidR="006D099C" w:rsidRPr="00E85EEE" w:rsidRDefault="006D099C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lling the dice</w:t>
      </w:r>
    </w:p>
    <w:p w14:paraId="06B69B68" w14:textId="5742B89D" w:rsidR="00495CF5" w:rsidRPr="00E85EEE" w:rsidRDefault="006D099C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ving the player token</w:t>
      </w:r>
    </w:p>
    <w:p w14:paraId="35B14B4F" w14:textId="77A62904" w:rsidR="006D099C" w:rsidRPr="00E85EEE" w:rsidRDefault="006D099C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ing suggestion</w:t>
      </w:r>
    </w:p>
    <w:p w14:paraId="5C2DBCC6" w14:textId="77777777" w:rsidR="006D099C" w:rsidRPr="00E85EEE" w:rsidRDefault="006D099C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ing accusation</w:t>
      </w:r>
    </w:p>
    <w:p w14:paraId="1C312584" w14:textId="7188A4C2" w:rsidR="006D099C" w:rsidRPr="00E85EEE" w:rsidRDefault="006D099C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Ending the turn </w:t>
      </w:r>
    </w:p>
    <w:p w14:paraId="3A6E7DA9" w14:textId="2225A4BC" w:rsidR="005604A6" w:rsidRPr="00E85EEE" w:rsidRDefault="005604A6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Board Manager</w:t>
      </w:r>
    </w:p>
    <w:p w14:paraId="192D7653" w14:textId="1304B14D" w:rsidR="006D099C" w:rsidRPr="00E85EEE" w:rsidRDefault="006D099C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Generation of the board based on the excel sheet</w:t>
      </w:r>
    </w:p>
    <w:p w14:paraId="332B86ED" w14:textId="3A4CD7A2" w:rsidR="00934D77" w:rsidRPr="00E85EEE" w:rsidRDefault="00934D77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tores all tiles and the connections between them</w:t>
      </w:r>
    </w:p>
    <w:p w14:paraId="3612A25A" w14:textId="0F5384B5" w:rsidR="006D099C" w:rsidRPr="00E85EEE" w:rsidRDefault="00934D77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Traversing the board </w:t>
      </w:r>
      <w:r w:rsidR="00AA1CFE" w:rsidRPr="00E85EEE">
        <w:rPr>
          <w:rFonts w:ascii="Calibri" w:eastAsia="Calibri" w:hAnsi="Calibri" w:cs="Calibri"/>
          <w:sz w:val="24"/>
          <w:szCs w:val="24"/>
        </w:rPr>
        <w:t>to find the all the tiles the player can move on</w:t>
      </w:r>
    </w:p>
    <w:p w14:paraId="1216D385" w14:textId="490B370D" w:rsidR="00AA1CFE" w:rsidRPr="00E85EEE" w:rsidRDefault="00AA1CFE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Highlight the movable tiles</w:t>
      </w:r>
    </w:p>
    <w:p w14:paraId="579A1B4C" w14:textId="4E4BCC0F" w:rsidR="00D52501" w:rsidRPr="00E85EEE" w:rsidRDefault="00D52501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ile Class</w:t>
      </w:r>
    </w:p>
    <w:p w14:paraId="4CE02939" w14:textId="5E8AA2B5" w:rsidR="00AA1CFE" w:rsidRPr="00E85EEE" w:rsidRDefault="00AA1CFE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tores the location of the tile on the board</w:t>
      </w:r>
    </w:p>
    <w:p w14:paraId="0790EF9F" w14:textId="354B2E70" w:rsidR="00AA1CFE" w:rsidRPr="00E85EEE" w:rsidRDefault="00AA1CFE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he type of the tile</w:t>
      </w:r>
    </w:p>
    <w:p w14:paraId="20414965" w14:textId="0B9DEC6A" w:rsidR="00AA1CFE" w:rsidRPr="00E85EEE" w:rsidRDefault="00AA01C1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Know if there is a player on that tile</w:t>
      </w:r>
    </w:p>
    <w:p w14:paraId="44835E46" w14:textId="090ECC56" w:rsidR="00A97CBF" w:rsidRPr="00E85EEE" w:rsidRDefault="00A97CBF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Handle the effects and material of the tile</w:t>
      </w:r>
    </w:p>
    <w:p w14:paraId="0E28591B" w14:textId="17C1C6CD" w:rsidR="004C0B35" w:rsidRPr="00E85EEE" w:rsidRDefault="004C0B35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om Class</w:t>
      </w:r>
    </w:p>
    <w:p w14:paraId="7FF46BDA" w14:textId="7503792D" w:rsidR="00A97CBF" w:rsidRPr="00E85EEE" w:rsidRDefault="00A97CBF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Know what room this is</w:t>
      </w:r>
    </w:p>
    <w:p w14:paraId="214C9F52" w14:textId="3B2B222E" w:rsidR="00A97CBF" w:rsidRPr="00E85EEE" w:rsidRDefault="00A97CBF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tore the positions of weapons and players</w:t>
      </w:r>
    </w:p>
    <w:p w14:paraId="00CB19FA" w14:textId="5E5DC80B" w:rsidR="00A97CBF" w:rsidRPr="00E85EEE" w:rsidRDefault="00A97CBF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Knows what weapons and player is </w:t>
      </w:r>
      <w:r w:rsidR="001C6E6E" w:rsidRPr="00E85EEE">
        <w:rPr>
          <w:rFonts w:ascii="Calibri" w:eastAsia="Calibri" w:hAnsi="Calibri" w:cs="Calibri"/>
          <w:sz w:val="24"/>
          <w:szCs w:val="24"/>
        </w:rPr>
        <w:t>in the room</w:t>
      </w:r>
    </w:p>
    <w:p w14:paraId="4ED0492D" w14:textId="52E104CD" w:rsidR="001C6E6E" w:rsidRPr="00E85EEE" w:rsidRDefault="001C6E6E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Stores </w:t>
      </w:r>
      <w:r w:rsidR="00DC7BC3" w:rsidRPr="00E85EEE">
        <w:rPr>
          <w:rFonts w:ascii="Calibri" w:eastAsia="Calibri" w:hAnsi="Calibri" w:cs="Calibri"/>
          <w:sz w:val="24"/>
          <w:szCs w:val="24"/>
        </w:rPr>
        <w:t>the connected exits from the room</w:t>
      </w:r>
    </w:p>
    <w:p w14:paraId="5BF25A52" w14:textId="1D81FD53" w:rsidR="004C0B35" w:rsidRPr="00E85EEE" w:rsidRDefault="004C0B35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ice Class</w:t>
      </w:r>
    </w:p>
    <w:p w14:paraId="1EE00C41" w14:textId="67C8391F" w:rsidR="00DC7BC3" w:rsidRPr="00E85EEE" w:rsidRDefault="00DC7BC3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ll the physics dice</w:t>
      </w:r>
    </w:p>
    <w:p w14:paraId="074438C0" w14:textId="18C03183" w:rsidR="00DC7BC3" w:rsidRPr="00E85EEE" w:rsidRDefault="00DC7BC3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eturns the results when it the dice stop rolling</w:t>
      </w:r>
    </w:p>
    <w:p w14:paraId="20381CAC" w14:textId="2B5B11DB" w:rsidR="00DC7BC3" w:rsidRPr="00E85EEE" w:rsidRDefault="00A823A6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Re roll the dice if it </w:t>
      </w:r>
      <w:r w:rsidR="006C5985" w:rsidRPr="00E85EEE">
        <w:rPr>
          <w:rFonts w:ascii="Calibri" w:eastAsia="Calibri" w:hAnsi="Calibri" w:cs="Calibri"/>
          <w:sz w:val="24"/>
          <w:szCs w:val="24"/>
        </w:rPr>
        <w:t>gets stuck</w:t>
      </w:r>
    </w:p>
    <w:p w14:paraId="55751F40" w14:textId="5FC8B627" w:rsidR="005604A6" w:rsidRPr="00E85EEE" w:rsidRDefault="005604A6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Player Controller</w:t>
      </w:r>
    </w:p>
    <w:p w14:paraId="3200EDD4" w14:textId="423470C9" w:rsidR="006C5985" w:rsidRPr="00E85EEE" w:rsidRDefault="00FD45FD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dd and store cards</w:t>
      </w:r>
    </w:p>
    <w:p w14:paraId="23D1C9B9" w14:textId="7A69562B" w:rsidR="00FD45FD" w:rsidRPr="00E85EEE" w:rsidRDefault="001E613B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ssigning it the correct token</w:t>
      </w:r>
    </w:p>
    <w:p w14:paraId="361BBA2A" w14:textId="78520882" w:rsidR="001E613B" w:rsidRPr="00E85EEE" w:rsidRDefault="001E613B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Moving the token to the </w:t>
      </w:r>
      <w:r w:rsidR="001609EA" w:rsidRPr="00E85EEE">
        <w:rPr>
          <w:rFonts w:ascii="Calibri" w:eastAsia="Calibri" w:hAnsi="Calibri" w:cs="Calibri"/>
          <w:sz w:val="24"/>
          <w:szCs w:val="24"/>
        </w:rPr>
        <w:t xml:space="preserve">correct position, </w:t>
      </w:r>
      <w:proofErr w:type="gramStart"/>
      <w:r w:rsidR="001609EA" w:rsidRPr="00E85EEE">
        <w:rPr>
          <w:rFonts w:ascii="Calibri" w:eastAsia="Calibri" w:hAnsi="Calibri" w:cs="Calibri"/>
          <w:sz w:val="24"/>
          <w:szCs w:val="24"/>
        </w:rPr>
        <w:t>tile</w:t>
      </w:r>
      <w:proofErr w:type="gramEnd"/>
      <w:r w:rsidR="001609EA" w:rsidRPr="00E85EEE">
        <w:rPr>
          <w:rFonts w:ascii="Calibri" w:eastAsia="Calibri" w:hAnsi="Calibri" w:cs="Calibri"/>
          <w:sz w:val="24"/>
          <w:szCs w:val="24"/>
        </w:rPr>
        <w:t xml:space="preserve"> and room</w:t>
      </w:r>
    </w:p>
    <w:p w14:paraId="7E1D4A1A" w14:textId="252DEDFD" w:rsidR="001609EA" w:rsidRPr="00E85EEE" w:rsidRDefault="001609EA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lastRenderedPageBreak/>
        <w:t>Check if the player is in the room</w:t>
      </w:r>
    </w:p>
    <w:p w14:paraId="6E0FD88D" w14:textId="31434BCF" w:rsidR="001609EA" w:rsidRPr="00E85EEE" w:rsidRDefault="001609EA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heck if the player has a certain card</w:t>
      </w:r>
    </w:p>
    <w:p w14:paraId="7DC01112" w14:textId="49AB49C1" w:rsidR="001609EA" w:rsidRPr="00E85EEE" w:rsidRDefault="00134017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Knock out the player if it passed the wrong accusation</w:t>
      </w:r>
    </w:p>
    <w:p w14:paraId="5719F14B" w14:textId="4B393AFE" w:rsidR="005604A6" w:rsidRPr="00E85EEE" w:rsidRDefault="005604A6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User Controller</w:t>
      </w:r>
    </w:p>
    <w:p w14:paraId="6D98FFDB" w14:textId="7BC74024" w:rsidR="00134017" w:rsidRPr="00E85EEE" w:rsidRDefault="00134017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Communicate User </w:t>
      </w:r>
      <w:r w:rsidR="00091BD3" w:rsidRPr="00E85EEE">
        <w:rPr>
          <w:rFonts w:ascii="Calibri" w:eastAsia="Calibri" w:hAnsi="Calibri" w:cs="Calibri"/>
          <w:sz w:val="24"/>
          <w:szCs w:val="24"/>
        </w:rPr>
        <w:t>inputs (mostly from UI) to the corresponding components</w:t>
      </w:r>
    </w:p>
    <w:p w14:paraId="49023430" w14:textId="25F49B64" w:rsidR="005604A6" w:rsidRPr="00E85EEE" w:rsidRDefault="005604A6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Weapon </w:t>
      </w:r>
      <w:r w:rsidR="00D52501" w:rsidRPr="00E85EEE">
        <w:rPr>
          <w:rFonts w:ascii="Calibri" w:eastAsia="Calibri" w:hAnsi="Calibri" w:cs="Calibri"/>
          <w:sz w:val="24"/>
          <w:szCs w:val="24"/>
        </w:rPr>
        <w:t>Manager</w:t>
      </w:r>
    </w:p>
    <w:p w14:paraId="33FA1DFA" w14:textId="45C247B5" w:rsidR="00091BD3" w:rsidRPr="00E85EEE" w:rsidRDefault="00091BD3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tores, handles, and keep track of all the weapons</w:t>
      </w:r>
    </w:p>
    <w:p w14:paraId="4945C7F7" w14:textId="60C55820" w:rsidR="00091BD3" w:rsidRPr="00E85EEE" w:rsidRDefault="00091BD3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Moving the weapon to the </w:t>
      </w:r>
      <w:r w:rsidR="004960E5" w:rsidRPr="00E85EEE">
        <w:rPr>
          <w:rFonts w:ascii="Calibri" w:eastAsia="Calibri" w:hAnsi="Calibri" w:cs="Calibri"/>
          <w:sz w:val="24"/>
          <w:szCs w:val="24"/>
        </w:rPr>
        <w:t>correct location</w:t>
      </w:r>
    </w:p>
    <w:p w14:paraId="7C4EA1F8" w14:textId="32BA79A7" w:rsidR="005604A6" w:rsidRPr="00E85EEE" w:rsidRDefault="00D52501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ard Manager</w:t>
      </w:r>
    </w:p>
    <w:p w14:paraId="5E50C8DA" w14:textId="0C894AF0" w:rsidR="00091BD3" w:rsidRPr="00E85EEE" w:rsidRDefault="00091BD3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Stores, </w:t>
      </w:r>
      <w:r w:rsidR="004960E5" w:rsidRPr="00E85EEE">
        <w:rPr>
          <w:rFonts w:ascii="Calibri" w:eastAsia="Calibri" w:hAnsi="Calibri" w:cs="Calibri"/>
          <w:sz w:val="24"/>
          <w:szCs w:val="24"/>
        </w:rPr>
        <w:t>handles,</w:t>
      </w:r>
      <w:r w:rsidRPr="00E85EEE">
        <w:rPr>
          <w:rFonts w:ascii="Calibri" w:eastAsia="Calibri" w:hAnsi="Calibri" w:cs="Calibri"/>
          <w:sz w:val="24"/>
          <w:szCs w:val="24"/>
        </w:rPr>
        <w:t xml:space="preserve"> and keep track of all the </w:t>
      </w:r>
      <w:r w:rsidR="004960E5" w:rsidRPr="00E85EEE">
        <w:rPr>
          <w:rFonts w:ascii="Calibri" w:eastAsia="Calibri" w:hAnsi="Calibri" w:cs="Calibri"/>
          <w:sz w:val="24"/>
          <w:szCs w:val="24"/>
        </w:rPr>
        <w:t>cards</w:t>
      </w:r>
    </w:p>
    <w:p w14:paraId="36D9D86E" w14:textId="1130B4CA" w:rsidR="00091BD3" w:rsidRPr="00E85EEE" w:rsidRDefault="004960E5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ssigning the answer cards</w:t>
      </w:r>
    </w:p>
    <w:p w14:paraId="14946FF8" w14:textId="0DA5650A" w:rsidR="004960E5" w:rsidRPr="00E85EEE" w:rsidRDefault="004960E5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ealing the cards to the player</w:t>
      </w:r>
    </w:p>
    <w:p w14:paraId="1D21F738" w14:textId="67EC4018" w:rsidR="004960E5" w:rsidRPr="00E85EEE" w:rsidRDefault="004960E5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andomizing the cards</w:t>
      </w:r>
    </w:p>
    <w:p w14:paraId="5C1AE5BA" w14:textId="2E2DBF4D" w:rsidR="004C0B35" w:rsidRPr="00E85EEE" w:rsidRDefault="00D52501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UI Handler</w:t>
      </w:r>
    </w:p>
    <w:p w14:paraId="2C10A612" w14:textId="7080BC02" w:rsidR="000C158B" w:rsidRPr="00E85EEE" w:rsidRDefault="00FE4B74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he UI elements</w:t>
      </w:r>
    </w:p>
    <w:p w14:paraId="15B994A9" w14:textId="36C6ECE6" w:rsidR="00FE4B74" w:rsidRPr="00E85EEE" w:rsidRDefault="00FF7AE9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Rolling the dice</w:t>
      </w:r>
    </w:p>
    <w:p w14:paraId="087AF712" w14:textId="2F3A37FF" w:rsidR="00FF7AE9" w:rsidRPr="00E85EEE" w:rsidRDefault="00FF7AE9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ing suggestion</w:t>
      </w:r>
    </w:p>
    <w:p w14:paraId="6782F00D" w14:textId="3A9FA813" w:rsidR="00FF7AE9" w:rsidRPr="00E85EEE" w:rsidRDefault="00FF7AE9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aking accusation</w:t>
      </w:r>
    </w:p>
    <w:p w14:paraId="19FFB7D2" w14:textId="3FB88A41" w:rsidR="00FF7AE9" w:rsidRPr="00E85EEE" w:rsidRDefault="00FF7AE9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End turn</w:t>
      </w:r>
    </w:p>
    <w:p w14:paraId="259CA958" w14:textId="66CD7C50" w:rsidR="00FF7AE9" w:rsidRPr="00E85EEE" w:rsidRDefault="00A41B50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View player card deck</w:t>
      </w:r>
    </w:p>
    <w:p w14:paraId="7426F1CF" w14:textId="641E0855" w:rsidR="00A41B50" w:rsidRPr="00E85EEE" w:rsidRDefault="00A41B50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etective notebook</w:t>
      </w:r>
    </w:p>
    <w:p w14:paraId="418250C3" w14:textId="3E83C715" w:rsidR="00D40B13" w:rsidRPr="00E85EEE" w:rsidRDefault="004C0B35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etective Notebook</w:t>
      </w:r>
    </w:p>
    <w:p w14:paraId="471027EC" w14:textId="79D2DA50" w:rsidR="50F0F461" w:rsidRPr="00E85EEE" w:rsidRDefault="50F0F461" w:rsidP="1764E069">
      <w:pPr>
        <w:pStyle w:val="ListParagraph"/>
        <w:numPr>
          <w:ilvl w:val="0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I Controller</w:t>
      </w:r>
    </w:p>
    <w:p w14:paraId="59E728F1" w14:textId="095249BE" w:rsidR="50F0F461" w:rsidRPr="00E85EEE" w:rsidRDefault="50F0F461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Decision based off logic flow chart (Unity Animator)</w:t>
      </w:r>
    </w:p>
    <w:p w14:paraId="33AC0EA6" w14:textId="6B36C2EB" w:rsidR="143606DF" w:rsidRPr="00E85EEE" w:rsidRDefault="143606DF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Can perform the following actions</w:t>
      </w:r>
    </w:p>
    <w:p w14:paraId="1AD934A7" w14:textId="2000B378" w:rsidR="143606DF" w:rsidRPr="00E85EEE" w:rsidRDefault="143606DF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ve</w:t>
      </w:r>
    </w:p>
    <w:p w14:paraId="18E4F3A1" w14:textId="1D087522" w:rsidR="143606DF" w:rsidRPr="00E85EEE" w:rsidRDefault="143606DF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uggestion</w:t>
      </w:r>
    </w:p>
    <w:p w14:paraId="24ACD60E" w14:textId="58B5EBD7" w:rsidR="143606DF" w:rsidRPr="00E85EEE" w:rsidRDefault="143606DF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ccusation</w:t>
      </w:r>
    </w:p>
    <w:p w14:paraId="3F59B2AE" w14:textId="0F0B3C17" w:rsidR="143606DF" w:rsidRPr="00E85EEE" w:rsidRDefault="143606DF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End Turn</w:t>
      </w:r>
    </w:p>
    <w:p w14:paraId="076C86B6" w14:textId="7DB619CA" w:rsidR="50F0F461" w:rsidRPr="00E85EEE" w:rsidRDefault="50F0F461" w:rsidP="1764E069">
      <w:pPr>
        <w:pStyle w:val="ListParagraph"/>
        <w:numPr>
          <w:ilvl w:val="1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i will be in these few Stats:</w:t>
      </w:r>
    </w:p>
    <w:p w14:paraId="6ED22E89" w14:textId="66CD1D7E" w:rsidR="50F0F461" w:rsidRPr="00E85EEE" w:rsidRDefault="50F0F461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Thinking</w:t>
      </w:r>
    </w:p>
    <w:p w14:paraId="11A693D8" w14:textId="61D9F468" w:rsidR="50F0F461" w:rsidRPr="00E85EEE" w:rsidRDefault="50F0F461" w:rsidP="1764E069">
      <w:pPr>
        <w:pStyle w:val="ListParagraph"/>
        <w:numPr>
          <w:ilvl w:val="3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While it is </w:t>
      </w:r>
      <w:r w:rsidR="3C2FFEFF" w:rsidRPr="00E85EEE">
        <w:rPr>
          <w:rFonts w:ascii="Calibri" w:eastAsia="Calibri" w:hAnsi="Calibri" w:cs="Calibri"/>
          <w:sz w:val="24"/>
          <w:szCs w:val="24"/>
        </w:rPr>
        <w:t>deciding what action to take next</w:t>
      </w:r>
    </w:p>
    <w:p w14:paraId="6B1B2663" w14:textId="60FF5CFB" w:rsidR="50F0F461" w:rsidRPr="00E85EEE" w:rsidRDefault="50F0F461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Move</w:t>
      </w:r>
    </w:p>
    <w:p w14:paraId="16BD50A0" w14:textId="3FBA9FF6" w:rsidR="50F0F461" w:rsidRPr="00E85EEE" w:rsidRDefault="50F0F461" w:rsidP="1764E069">
      <w:pPr>
        <w:pStyle w:val="ListParagraph"/>
        <w:numPr>
          <w:ilvl w:val="3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hen It decides to move</w:t>
      </w:r>
    </w:p>
    <w:p w14:paraId="52184A7A" w14:textId="78D0E266" w:rsidR="5ADB5D01" w:rsidRPr="00E85EEE" w:rsidRDefault="5ADB5D01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Suggestion</w:t>
      </w:r>
    </w:p>
    <w:p w14:paraId="1489405F" w14:textId="476FE577" w:rsidR="5ADB5D01" w:rsidRPr="00E85EEE" w:rsidRDefault="5ADB5D01" w:rsidP="1764E069">
      <w:pPr>
        <w:pStyle w:val="ListParagraph"/>
        <w:numPr>
          <w:ilvl w:val="3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hen it decides to suggest</w:t>
      </w:r>
    </w:p>
    <w:p w14:paraId="586E7A54" w14:textId="5A78E7EC" w:rsidR="5ADB5D01" w:rsidRPr="00E85EEE" w:rsidRDefault="5ADB5D01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Accusation</w:t>
      </w:r>
    </w:p>
    <w:p w14:paraId="5FD22BCF" w14:textId="476FF274" w:rsidR="5ADB5D01" w:rsidRPr="00E85EEE" w:rsidRDefault="5ADB5D01" w:rsidP="1764E069">
      <w:pPr>
        <w:pStyle w:val="ListParagraph"/>
        <w:numPr>
          <w:ilvl w:val="3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hen it decides to accusation</w:t>
      </w:r>
    </w:p>
    <w:p w14:paraId="6F75D71B" w14:textId="02149F7D" w:rsidR="5ADB5D01" w:rsidRPr="00E85EEE" w:rsidRDefault="5ADB5D01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End Turn</w:t>
      </w:r>
    </w:p>
    <w:p w14:paraId="7F2B4D39" w14:textId="3A9EBAB0" w:rsidR="5ADB5D01" w:rsidRPr="00E85EEE" w:rsidRDefault="5ADB5D01" w:rsidP="1764E069">
      <w:pPr>
        <w:pStyle w:val="ListParagraph"/>
        <w:numPr>
          <w:ilvl w:val="3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 xml:space="preserve">When it decides to end </w:t>
      </w:r>
      <w:proofErr w:type="spellStart"/>
      <w:r w:rsidRPr="00E85EEE">
        <w:rPr>
          <w:rFonts w:ascii="Calibri" w:eastAsia="Calibri" w:hAnsi="Calibri" w:cs="Calibri"/>
          <w:sz w:val="24"/>
          <w:szCs w:val="24"/>
        </w:rPr>
        <w:t>it’s</w:t>
      </w:r>
      <w:proofErr w:type="spellEnd"/>
      <w:r w:rsidRPr="00E85EEE">
        <w:rPr>
          <w:rFonts w:ascii="Calibri" w:eastAsia="Calibri" w:hAnsi="Calibri" w:cs="Calibri"/>
          <w:sz w:val="24"/>
          <w:szCs w:val="24"/>
        </w:rPr>
        <w:t xml:space="preserve"> turn</w:t>
      </w:r>
    </w:p>
    <w:p w14:paraId="6078422B" w14:textId="5F6E16DE" w:rsidR="50F0F461" w:rsidRPr="00E85EEE" w:rsidRDefault="50F0F461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proofErr w:type="spellStart"/>
      <w:r w:rsidRPr="00E85EEE">
        <w:rPr>
          <w:rFonts w:ascii="Calibri" w:eastAsia="Calibri" w:hAnsi="Calibri" w:cs="Calibri"/>
          <w:sz w:val="24"/>
          <w:szCs w:val="24"/>
        </w:rPr>
        <w:lastRenderedPageBreak/>
        <w:t>Wait_Dice</w:t>
      </w:r>
      <w:proofErr w:type="spellEnd"/>
    </w:p>
    <w:p w14:paraId="1B2B6943" w14:textId="7B35F3B1" w:rsidR="50F0F461" w:rsidRPr="00E85EEE" w:rsidRDefault="50F0F461" w:rsidP="1764E069">
      <w:pPr>
        <w:pStyle w:val="ListParagraph"/>
        <w:numPr>
          <w:ilvl w:val="3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hile it is waiting for the dice to land</w:t>
      </w:r>
    </w:p>
    <w:p w14:paraId="701CFDA1" w14:textId="2DF6946E" w:rsidR="50F0F461" w:rsidRPr="00E85EEE" w:rsidRDefault="50F0F461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proofErr w:type="spellStart"/>
      <w:r w:rsidRPr="00E85EEE">
        <w:rPr>
          <w:rFonts w:ascii="Calibri" w:eastAsia="Calibri" w:hAnsi="Calibri" w:cs="Calibri"/>
          <w:sz w:val="24"/>
          <w:szCs w:val="24"/>
        </w:rPr>
        <w:t>Decide_Movement</w:t>
      </w:r>
      <w:proofErr w:type="spellEnd"/>
    </w:p>
    <w:p w14:paraId="667EAFD6" w14:textId="333CB7E4" w:rsidR="50F0F461" w:rsidRPr="00E85EEE" w:rsidRDefault="50F0F461" w:rsidP="1764E069">
      <w:pPr>
        <w:pStyle w:val="ListParagraph"/>
        <w:numPr>
          <w:ilvl w:val="3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hile it is deciding where it should move</w:t>
      </w:r>
    </w:p>
    <w:p w14:paraId="1DDF796D" w14:textId="10E33CA7" w:rsidR="50F0F461" w:rsidRPr="00E85EEE" w:rsidRDefault="50F0F461" w:rsidP="1764E069">
      <w:pPr>
        <w:pStyle w:val="ListParagraph"/>
        <w:numPr>
          <w:ilvl w:val="2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proofErr w:type="spellStart"/>
      <w:r w:rsidRPr="00E85EEE">
        <w:rPr>
          <w:rFonts w:ascii="Calibri" w:eastAsia="Calibri" w:hAnsi="Calibri" w:cs="Calibri"/>
          <w:sz w:val="24"/>
          <w:szCs w:val="24"/>
        </w:rPr>
        <w:t>Wait_PlayerMove</w:t>
      </w:r>
      <w:proofErr w:type="spellEnd"/>
    </w:p>
    <w:p w14:paraId="11B16038" w14:textId="47550B5B" w:rsidR="6006B9C2" w:rsidRPr="00E85EEE" w:rsidRDefault="6006B9C2" w:rsidP="1764E069">
      <w:pPr>
        <w:pStyle w:val="ListParagraph"/>
        <w:numPr>
          <w:ilvl w:val="3"/>
          <w:numId w:val="10"/>
        </w:numPr>
        <w:ind w:leftChars="0"/>
        <w:rPr>
          <w:rFonts w:ascii="Calibri" w:eastAsia="Calibri" w:hAnsi="Calibri" w:cs="Calibri"/>
          <w:sz w:val="24"/>
          <w:szCs w:val="24"/>
        </w:rPr>
      </w:pPr>
      <w:r w:rsidRPr="00E85EEE">
        <w:rPr>
          <w:rFonts w:ascii="Calibri" w:eastAsia="Calibri" w:hAnsi="Calibri" w:cs="Calibri"/>
          <w:sz w:val="24"/>
          <w:szCs w:val="24"/>
        </w:rPr>
        <w:t>While it is waiting for the player token to move</w:t>
      </w:r>
    </w:p>
    <w:p w14:paraId="04D56B86" w14:textId="01188CC7" w:rsidR="111B5BBB" w:rsidRPr="00E85EEE" w:rsidRDefault="111B5BBB" w:rsidP="1764E069">
      <w:pPr>
        <w:rPr>
          <w:rFonts w:ascii="Calibri" w:eastAsia="Calibri" w:hAnsi="Calibri" w:cs="Calibri"/>
          <w:sz w:val="24"/>
          <w:szCs w:val="24"/>
        </w:rPr>
      </w:pPr>
    </w:p>
    <w:p w14:paraId="730203DE" w14:textId="77777777" w:rsidR="00DA70D6" w:rsidRDefault="00DA70D6" w:rsidP="1764E069">
      <w:pPr>
        <w:rPr>
          <w:rFonts w:ascii="Calibri" w:eastAsia="Calibri" w:hAnsi="Calibri" w:cs="Calibri"/>
        </w:rPr>
      </w:pPr>
    </w:p>
    <w:p w14:paraId="61F8E7B1" w14:textId="77777777" w:rsidR="00DA70D6" w:rsidRDefault="00DA70D6">
      <w:pPr>
        <w:widowControl/>
        <w:jc w:val="left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6699F426" w14:textId="77777777" w:rsidR="002C5CE7" w:rsidRDefault="002C5CE7" w:rsidP="1764E069">
      <w:pPr>
        <w:rPr>
          <w:rFonts w:ascii="Calibri" w:eastAsia="Calibri" w:hAnsi="Calibri" w:cs="Calibri"/>
          <w:b/>
          <w:bCs/>
          <w:sz w:val="28"/>
          <w:szCs w:val="28"/>
        </w:rPr>
        <w:sectPr w:rsidR="002C5CE7" w:rsidSect="00D026AF">
          <w:pgSz w:w="11906" w:h="16838"/>
          <w:pgMar w:top="709" w:right="1274" w:bottom="1701" w:left="1701" w:header="851" w:footer="992" w:gutter="0"/>
          <w:cols w:space="425"/>
          <w:docGrid w:type="lines" w:linePitch="360"/>
        </w:sectPr>
      </w:pPr>
    </w:p>
    <w:p w14:paraId="74D7ADA9" w14:textId="73FBED98" w:rsidR="00DA70D6" w:rsidRDefault="00DA6559" w:rsidP="1764E069">
      <w:pPr>
        <w:rPr>
          <w:rFonts w:ascii="Calibri" w:eastAsia="Calibri" w:hAnsi="Calibri" w:cs="Calibri"/>
          <w:b/>
          <w:bCs/>
          <w:sz w:val="28"/>
          <w:szCs w:val="28"/>
        </w:rPr>
      </w:pPr>
      <w:r>
        <w:rPr>
          <w:rFonts w:ascii="Calibri" w:eastAsia="Calibri" w:hAnsi="Calibri" w:cs="Calibri"/>
          <w:b/>
          <w:bCs/>
          <w:sz w:val="28"/>
          <w:szCs w:val="28"/>
        </w:rPr>
        <w:lastRenderedPageBreak/>
        <w:t xml:space="preserve">Gantt Chart: </w:t>
      </w:r>
      <w:hyperlink r:id="rId9" w:history="1">
        <w:r w:rsidR="002C5CE7" w:rsidRPr="00481CB5">
          <w:rPr>
            <w:rStyle w:val="Hyperlink"/>
            <w:rFonts w:ascii="Calibri" w:eastAsia="Calibri" w:hAnsi="Calibri" w:cs="Calibri"/>
            <w:b/>
            <w:bCs/>
            <w:sz w:val="28"/>
            <w:szCs w:val="28"/>
          </w:rPr>
          <w:t>https://sharing.clickup.com/g/h/4g8em-8/2313cf92eff0027</w:t>
        </w:r>
      </w:hyperlink>
    </w:p>
    <w:p w14:paraId="0F66C969" w14:textId="11B9CD7A" w:rsidR="002C5CE7" w:rsidRDefault="002C5CE7" w:rsidP="1764E069">
      <w:pPr>
        <w:rPr>
          <w:rFonts w:ascii="Calibri" w:eastAsia="Calibri" w:hAnsi="Calibri" w:cs="Calibri"/>
          <w:sz w:val="28"/>
          <w:szCs w:val="28"/>
        </w:rPr>
      </w:pPr>
    </w:p>
    <w:p w14:paraId="200C8AAD" w14:textId="77777777" w:rsidR="0046081A" w:rsidRDefault="0046081A" w:rsidP="1764E069">
      <w:pPr>
        <w:rPr>
          <w:rFonts w:ascii="Calibri" w:eastAsia="Calibri" w:hAnsi="Calibri" w:cs="Calibri"/>
          <w:sz w:val="28"/>
          <w:szCs w:val="28"/>
        </w:rPr>
      </w:pPr>
    </w:p>
    <w:p w14:paraId="63E00E48" w14:textId="74193318" w:rsidR="003907F3" w:rsidRDefault="2816A7E4" w:rsidP="00086E08">
      <w:pPr>
        <w:jc w:val="center"/>
        <w:rPr>
          <w:rFonts w:ascii="Calibri" w:eastAsia="Calibri" w:hAnsi="Calibri" w:cs="Calibri"/>
          <w:sz w:val="28"/>
          <w:szCs w:val="28"/>
        </w:rPr>
      </w:pPr>
      <w:r>
        <w:rPr>
          <w:noProof/>
        </w:rPr>
        <w:drawing>
          <wp:inline distT="0" distB="0" distL="0" distR="0" wp14:anchorId="5F4B59D8" wp14:editId="1C25E043">
            <wp:extent cx="9896475" cy="35115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14177" cy="351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A07DF" w14:textId="329CBC12" w:rsidR="0046081A" w:rsidRDefault="0046081A" w:rsidP="00086E08">
      <w:pPr>
        <w:jc w:val="center"/>
        <w:rPr>
          <w:rFonts w:ascii="Calibri" w:eastAsia="Calibri" w:hAnsi="Calibri" w:cs="Calibri"/>
          <w:sz w:val="28"/>
          <w:szCs w:val="28"/>
        </w:rPr>
      </w:pPr>
    </w:p>
    <w:p w14:paraId="41E7D202" w14:textId="75707DE6" w:rsidR="0046081A" w:rsidRDefault="0046081A" w:rsidP="00086E08">
      <w:pPr>
        <w:jc w:val="center"/>
        <w:rPr>
          <w:rFonts w:ascii="Calibri" w:eastAsia="Calibri" w:hAnsi="Calibri" w:cs="Calibri"/>
          <w:sz w:val="28"/>
          <w:szCs w:val="28"/>
        </w:rPr>
      </w:pPr>
    </w:p>
    <w:p w14:paraId="779AE553" w14:textId="0C5C9C43" w:rsidR="0046081A" w:rsidRDefault="0046081A" w:rsidP="00086E08">
      <w:pPr>
        <w:jc w:val="center"/>
        <w:rPr>
          <w:rFonts w:ascii="Calibri" w:eastAsia="Calibri" w:hAnsi="Calibri" w:cs="Calibri"/>
          <w:sz w:val="28"/>
          <w:szCs w:val="28"/>
        </w:rPr>
      </w:pPr>
    </w:p>
    <w:p w14:paraId="57E37A99" w14:textId="4CE32BA1" w:rsidR="0046081A" w:rsidRDefault="0046081A" w:rsidP="00086E08">
      <w:pPr>
        <w:jc w:val="center"/>
        <w:rPr>
          <w:rFonts w:ascii="Calibri" w:eastAsia="Calibri" w:hAnsi="Calibri" w:cs="Calibri"/>
          <w:sz w:val="28"/>
          <w:szCs w:val="28"/>
        </w:rPr>
      </w:pPr>
    </w:p>
    <w:p w14:paraId="3EBF5041" w14:textId="66C42D59" w:rsidR="0046081A" w:rsidRDefault="0046081A" w:rsidP="00086E08">
      <w:pPr>
        <w:jc w:val="center"/>
        <w:rPr>
          <w:rFonts w:ascii="Calibri" w:eastAsia="Calibri" w:hAnsi="Calibri" w:cs="Calibri"/>
          <w:sz w:val="28"/>
          <w:szCs w:val="28"/>
        </w:rPr>
      </w:pPr>
    </w:p>
    <w:p w14:paraId="5424B557" w14:textId="77777777" w:rsidR="0046081A" w:rsidRDefault="0046081A" w:rsidP="00086E08">
      <w:pPr>
        <w:jc w:val="center"/>
        <w:rPr>
          <w:rFonts w:ascii="Calibri" w:eastAsia="Calibri" w:hAnsi="Calibri" w:cs="Calibri"/>
          <w:sz w:val="28"/>
          <w:szCs w:val="28"/>
        </w:rPr>
        <w:sectPr w:rsidR="0046081A" w:rsidSect="0046081A">
          <w:pgSz w:w="16838" w:h="11906" w:orient="landscape"/>
          <w:pgMar w:top="1276" w:right="1701" w:bottom="1701" w:left="709" w:header="851" w:footer="992" w:gutter="0"/>
          <w:cols w:space="425"/>
          <w:docGrid w:type="linesAndChars" w:linePitch="360"/>
        </w:sectPr>
      </w:pPr>
    </w:p>
    <w:p w14:paraId="0F0CA6B2" w14:textId="7363BBB3" w:rsidR="0046081A" w:rsidRPr="00086E08" w:rsidRDefault="0046081A" w:rsidP="0046081A">
      <w:pPr>
        <w:jc w:val="left"/>
        <w:rPr>
          <w:rFonts w:ascii="Calibri" w:eastAsia="Calibri" w:hAnsi="Calibri" w:cs="Calibri"/>
          <w:sz w:val="28"/>
          <w:szCs w:val="28"/>
        </w:rPr>
      </w:pPr>
    </w:p>
    <w:sectPr w:rsidR="0046081A" w:rsidRPr="00086E08" w:rsidSect="0046081A">
      <w:pgSz w:w="11906" w:h="16838"/>
      <w:pgMar w:top="709" w:right="1276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463A6"/>
    <w:multiLevelType w:val="hybridMultilevel"/>
    <w:tmpl w:val="2D58E890"/>
    <w:lvl w:ilvl="0" w:tplc="96D25C3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595445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684F1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38E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BC24E6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2CEF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AC98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BA64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E0C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2406FD"/>
    <w:multiLevelType w:val="hybridMultilevel"/>
    <w:tmpl w:val="A732AF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12ACD"/>
    <w:multiLevelType w:val="hybridMultilevel"/>
    <w:tmpl w:val="82AA5BBA"/>
    <w:lvl w:ilvl="0" w:tplc="68DC2B82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7A547E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75863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6DACF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1699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70806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FC28F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D8B69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8CD4C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581D7B"/>
    <w:multiLevelType w:val="hybridMultilevel"/>
    <w:tmpl w:val="FFFFFFFF"/>
    <w:lvl w:ilvl="0" w:tplc="790E73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62259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10067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E2CB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392154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ECB6F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EADBF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D6CF8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E477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F56B3"/>
    <w:multiLevelType w:val="hybridMultilevel"/>
    <w:tmpl w:val="1BF4C45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F61E1"/>
    <w:multiLevelType w:val="hybridMultilevel"/>
    <w:tmpl w:val="6CB86314"/>
    <w:lvl w:ilvl="0" w:tplc="4A7AA6D6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EF6EF4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56335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F9025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9ABAB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D0CCF6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6A29C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EC6E6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E8E4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DA5BAE"/>
    <w:multiLevelType w:val="hybridMultilevel"/>
    <w:tmpl w:val="BBC4E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7E5FAB"/>
    <w:multiLevelType w:val="hybridMultilevel"/>
    <w:tmpl w:val="9F060F78"/>
    <w:lvl w:ilvl="0" w:tplc="EEF6085A">
      <w:numFmt w:val="bullet"/>
      <w:lvlText w:val="-"/>
      <w:lvlJc w:val="left"/>
      <w:pPr>
        <w:ind w:left="360" w:hanging="360"/>
      </w:pPr>
      <w:rPr>
        <w:rFonts w:ascii="Yu Mincho" w:eastAsia="Yu Mincho" w:hAnsi="Yu Mincho" w:cstheme="minorBidi" w:hint="eastAsia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6B531F0C"/>
    <w:multiLevelType w:val="hybridMultilevel"/>
    <w:tmpl w:val="76C61EBA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F302AA9"/>
    <w:multiLevelType w:val="hybridMultilevel"/>
    <w:tmpl w:val="8730AC04"/>
    <w:lvl w:ilvl="0" w:tplc="9790E8F4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65D076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5F2F08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1F22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B689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F1000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1F245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64830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00F1B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9"/>
  </w:num>
  <w:num w:numId="4">
    <w:abstractNumId w:val="5"/>
  </w:num>
  <w:num w:numId="5">
    <w:abstractNumId w:val="7"/>
  </w:num>
  <w:num w:numId="6">
    <w:abstractNumId w:val="1"/>
  </w:num>
  <w:num w:numId="7">
    <w:abstractNumId w:val="3"/>
  </w:num>
  <w:num w:numId="8">
    <w:abstractNumId w:val="8"/>
  </w:num>
  <w:num w:numId="9">
    <w:abstractNumId w:val="4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wtDSxMDa1NDC3NLdQ0lEKTi0uzszPAykwrAUA9MR47ywAAAA="/>
  </w:docVars>
  <w:rsids>
    <w:rsidRoot w:val="00E065DD"/>
    <w:rsid w:val="00004396"/>
    <w:rsid w:val="00007435"/>
    <w:rsid w:val="000125BF"/>
    <w:rsid w:val="00012A87"/>
    <w:rsid w:val="00035D9A"/>
    <w:rsid w:val="0003771C"/>
    <w:rsid w:val="00037D08"/>
    <w:rsid w:val="0004374B"/>
    <w:rsid w:val="00043F27"/>
    <w:rsid w:val="00044302"/>
    <w:rsid w:val="000518FE"/>
    <w:rsid w:val="00052701"/>
    <w:rsid w:val="000624D5"/>
    <w:rsid w:val="00075F3A"/>
    <w:rsid w:val="00085A44"/>
    <w:rsid w:val="00085DBF"/>
    <w:rsid w:val="00086E08"/>
    <w:rsid w:val="00091BD3"/>
    <w:rsid w:val="000A626E"/>
    <w:rsid w:val="000B39FD"/>
    <w:rsid w:val="000B44F2"/>
    <w:rsid w:val="000B4631"/>
    <w:rsid w:val="000B741B"/>
    <w:rsid w:val="000C1424"/>
    <w:rsid w:val="000C158B"/>
    <w:rsid w:val="000C1F54"/>
    <w:rsid w:val="000C2F2F"/>
    <w:rsid w:val="000D0053"/>
    <w:rsid w:val="000E1CD8"/>
    <w:rsid w:val="000E632A"/>
    <w:rsid w:val="001173DF"/>
    <w:rsid w:val="00122E02"/>
    <w:rsid w:val="00132DDE"/>
    <w:rsid w:val="00133E81"/>
    <w:rsid w:val="00134017"/>
    <w:rsid w:val="001377D3"/>
    <w:rsid w:val="001456D4"/>
    <w:rsid w:val="001464A3"/>
    <w:rsid w:val="00151DFB"/>
    <w:rsid w:val="0015372D"/>
    <w:rsid w:val="00154D70"/>
    <w:rsid w:val="00155688"/>
    <w:rsid w:val="001609EA"/>
    <w:rsid w:val="001663B1"/>
    <w:rsid w:val="00182D40"/>
    <w:rsid w:val="001A3126"/>
    <w:rsid w:val="001B794D"/>
    <w:rsid w:val="001C0961"/>
    <w:rsid w:val="001C6E6E"/>
    <w:rsid w:val="001E613B"/>
    <w:rsid w:val="001F71A7"/>
    <w:rsid w:val="002037CD"/>
    <w:rsid w:val="002052CC"/>
    <w:rsid w:val="00207E85"/>
    <w:rsid w:val="0021281C"/>
    <w:rsid w:val="00213BD5"/>
    <w:rsid w:val="00213C95"/>
    <w:rsid w:val="00220FCA"/>
    <w:rsid w:val="00227B3E"/>
    <w:rsid w:val="002374BE"/>
    <w:rsid w:val="002465FB"/>
    <w:rsid w:val="00262F01"/>
    <w:rsid w:val="00267B23"/>
    <w:rsid w:val="00270C79"/>
    <w:rsid w:val="00277BF5"/>
    <w:rsid w:val="00295547"/>
    <w:rsid w:val="002966C2"/>
    <w:rsid w:val="002A5E97"/>
    <w:rsid w:val="002B03F8"/>
    <w:rsid w:val="002B45A3"/>
    <w:rsid w:val="002B5142"/>
    <w:rsid w:val="002C5CE7"/>
    <w:rsid w:val="002E03F6"/>
    <w:rsid w:val="002E5566"/>
    <w:rsid w:val="002E6451"/>
    <w:rsid w:val="002F3867"/>
    <w:rsid w:val="002F4705"/>
    <w:rsid w:val="00307A21"/>
    <w:rsid w:val="00314C7C"/>
    <w:rsid w:val="003225D1"/>
    <w:rsid w:val="003249E0"/>
    <w:rsid w:val="00336499"/>
    <w:rsid w:val="0033783E"/>
    <w:rsid w:val="00342325"/>
    <w:rsid w:val="003475BC"/>
    <w:rsid w:val="003547E5"/>
    <w:rsid w:val="0035792E"/>
    <w:rsid w:val="003617DE"/>
    <w:rsid w:val="00365FC0"/>
    <w:rsid w:val="00376CFB"/>
    <w:rsid w:val="0037738C"/>
    <w:rsid w:val="0038134D"/>
    <w:rsid w:val="00383A4E"/>
    <w:rsid w:val="003902EE"/>
    <w:rsid w:val="003907F3"/>
    <w:rsid w:val="003950AC"/>
    <w:rsid w:val="003A3D11"/>
    <w:rsid w:val="003C082A"/>
    <w:rsid w:val="003C70D6"/>
    <w:rsid w:val="003C7AE3"/>
    <w:rsid w:val="003D28F9"/>
    <w:rsid w:val="003D3641"/>
    <w:rsid w:val="003E5B47"/>
    <w:rsid w:val="003F317B"/>
    <w:rsid w:val="004047ED"/>
    <w:rsid w:val="00406C9F"/>
    <w:rsid w:val="0040718E"/>
    <w:rsid w:val="00407ACD"/>
    <w:rsid w:val="00423DBF"/>
    <w:rsid w:val="004247D6"/>
    <w:rsid w:val="00434DF4"/>
    <w:rsid w:val="00442E8B"/>
    <w:rsid w:val="0046081A"/>
    <w:rsid w:val="00464521"/>
    <w:rsid w:val="00482D97"/>
    <w:rsid w:val="00495CF5"/>
    <w:rsid w:val="004960E5"/>
    <w:rsid w:val="004977B9"/>
    <w:rsid w:val="004C0B35"/>
    <w:rsid w:val="004D077E"/>
    <w:rsid w:val="004D1AE4"/>
    <w:rsid w:val="004D2F41"/>
    <w:rsid w:val="004E2895"/>
    <w:rsid w:val="004E3FFE"/>
    <w:rsid w:val="004F1E11"/>
    <w:rsid w:val="004F3969"/>
    <w:rsid w:val="004F706D"/>
    <w:rsid w:val="0050133E"/>
    <w:rsid w:val="00510B9D"/>
    <w:rsid w:val="00512982"/>
    <w:rsid w:val="005134E4"/>
    <w:rsid w:val="0051490F"/>
    <w:rsid w:val="00515519"/>
    <w:rsid w:val="00520052"/>
    <w:rsid w:val="00520628"/>
    <w:rsid w:val="00530C6E"/>
    <w:rsid w:val="00530F22"/>
    <w:rsid w:val="00536D3C"/>
    <w:rsid w:val="0054537E"/>
    <w:rsid w:val="00546243"/>
    <w:rsid w:val="00556740"/>
    <w:rsid w:val="00556E5E"/>
    <w:rsid w:val="005604A6"/>
    <w:rsid w:val="00563423"/>
    <w:rsid w:val="0056666A"/>
    <w:rsid w:val="00566BA7"/>
    <w:rsid w:val="00571BD7"/>
    <w:rsid w:val="00571D0F"/>
    <w:rsid w:val="00572633"/>
    <w:rsid w:val="00573A4B"/>
    <w:rsid w:val="00575F00"/>
    <w:rsid w:val="00576C5A"/>
    <w:rsid w:val="005826E1"/>
    <w:rsid w:val="0058491F"/>
    <w:rsid w:val="00585453"/>
    <w:rsid w:val="00591379"/>
    <w:rsid w:val="005A3952"/>
    <w:rsid w:val="005A4E72"/>
    <w:rsid w:val="005B0769"/>
    <w:rsid w:val="005B25DD"/>
    <w:rsid w:val="005B3DFC"/>
    <w:rsid w:val="005B6AA1"/>
    <w:rsid w:val="005C12AD"/>
    <w:rsid w:val="005C63FE"/>
    <w:rsid w:val="005D0A11"/>
    <w:rsid w:val="005D185E"/>
    <w:rsid w:val="005D2E5F"/>
    <w:rsid w:val="005D4E69"/>
    <w:rsid w:val="005D554D"/>
    <w:rsid w:val="005D5D71"/>
    <w:rsid w:val="005E5D33"/>
    <w:rsid w:val="005F1085"/>
    <w:rsid w:val="005F2B74"/>
    <w:rsid w:val="005F655E"/>
    <w:rsid w:val="0060247D"/>
    <w:rsid w:val="00604450"/>
    <w:rsid w:val="00612B8C"/>
    <w:rsid w:val="0062408C"/>
    <w:rsid w:val="00624A60"/>
    <w:rsid w:val="00626FFC"/>
    <w:rsid w:val="006342F3"/>
    <w:rsid w:val="00636C06"/>
    <w:rsid w:val="006673F4"/>
    <w:rsid w:val="00672B3C"/>
    <w:rsid w:val="006761F2"/>
    <w:rsid w:val="00683381"/>
    <w:rsid w:val="00692098"/>
    <w:rsid w:val="0069419E"/>
    <w:rsid w:val="00696034"/>
    <w:rsid w:val="00696CCF"/>
    <w:rsid w:val="006A177E"/>
    <w:rsid w:val="006A6002"/>
    <w:rsid w:val="006B04F4"/>
    <w:rsid w:val="006C5985"/>
    <w:rsid w:val="006D0214"/>
    <w:rsid w:val="006D099C"/>
    <w:rsid w:val="006D389F"/>
    <w:rsid w:val="006D44F6"/>
    <w:rsid w:val="006E756B"/>
    <w:rsid w:val="006F0267"/>
    <w:rsid w:val="006F03AB"/>
    <w:rsid w:val="006F1C11"/>
    <w:rsid w:val="006F40C8"/>
    <w:rsid w:val="006F599D"/>
    <w:rsid w:val="00700290"/>
    <w:rsid w:val="00703231"/>
    <w:rsid w:val="0071270A"/>
    <w:rsid w:val="00713668"/>
    <w:rsid w:val="00713F25"/>
    <w:rsid w:val="007224B5"/>
    <w:rsid w:val="00727C26"/>
    <w:rsid w:val="007332F6"/>
    <w:rsid w:val="00733CE0"/>
    <w:rsid w:val="00733D7A"/>
    <w:rsid w:val="00734883"/>
    <w:rsid w:val="00756307"/>
    <w:rsid w:val="00766086"/>
    <w:rsid w:val="00773089"/>
    <w:rsid w:val="007860FF"/>
    <w:rsid w:val="007874DA"/>
    <w:rsid w:val="007930C7"/>
    <w:rsid w:val="007B5D02"/>
    <w:rsid w:val="007B6E9A"/>
    <w:rsid w:val="007C2BBC"/>
    <w:rsid w:val="007C31E2"/>
    <w:rsid w:val="007C68D7"/>
    <w:rsid w:val="007D40AD"/>
    <w:rsid w:val="007D4CED"/>
    <w:rsid w:val="007E0DDC"/>
    <w:rsid w:val="007E36C8"/>
    <w:rsid w:val="007F17F8"/>
    <w:rsid w:val="00801C0A"/>
    <w:rsid w:val="008104A1"/>
    <w:rsid w:val="00811A8B"/>
    <w:rsid w:val="008168A2"/>
    <w:rsid w:val="00835399"/>
    <w:rsid w:val="0084142D"/>
    <w:rsid w:val="008510A4"/>
    <w:rsid w:val="00854E56"/>
    <w:rsid w:val="0085796C"/>
    <w:rsid w:val="00862D79"/>
    <w:rsid w:val="00864212"/>
    <w:rsid w:val="00885BC7"/>
    <w:rsid w:val="008861C6"/>
    <w:rsid w:val="00891462"/>
    <w:rsid w:val="0089764E"/>
    <w:rsid w:val="008A392A"/>
    <w:rsid w:val="008A6CC9"/>
    <w:rsid w:val="008C1629"/>
    <w:rsid w:val="008D4D9F"/>
    <w:rsid w:val="008E179F"/>
    <w:rsid w:val="008E4B1B"/>
    <w:rsid w:val="008E5E40"/>
    <w:rsid w:val="00904A23"/>
    <w:rsid w:val="00911B63"/>
    <w:rsid w:val="0092791D"/>
    <w:rsid w:val="00932AA7"/>
    <w:rsid w:val="00933DD3"/>
    <w:rsid w:val="00934D77"/>
    <w:rsid w:val="009364E3"/>
    <w:rsid w:val="009447DA"/>
    <w:rsid w:val="00950AA0"/>
    <w:rsid w:val="0095328A"/>
    <w:rsid w:val="009536C8"/>
    <w:rsid w:val="00957F42"/>
    <w:rsid w:val="00962C96"/>
    <w:rsid w:val="00967A43"/>
    <w:rsid w:val="00971BAF"/>
    <w:rsid w:val="0097205E"/>
    <w:rsid w:val="00972928"/>
    <w:rsid w:val="009809BB"/>
    <w:rsid w:val="00982C85"/>
    <w:rsid w:val="00985DEE"/>
    <w:rsid w:val="00992545"/>
    <w:rsid w:val="0099385E"/>
    <w:rsid w:val="00995F08"/>
    <w:rsid w:val="009A3BDD"/>
    <w:rsid w:val="009A569F"/>
    <w:rsid w:val="009B0212"/>
    <w:rsid w:val="009B34F3"/>
    <w:rsid w:val="009C27C6"/>
    <w:rsid w:val="009C3C8A"/>
    <w:rsid w:val="009C6817"/>
    <w:rsid w:val="009C7F0C"/>
    <w:rsid w:val="009D4C0D"/>
    <w:rsid w:val="009E74A7"/>
    <w:rsid w:val="009F062A"/>
    <w:rsid w:val="009F0D04"/>
    <w:rsid w:val="009F4A77"/>
    <w:rsid w:val="009F6911"/>
    <w:rsid w:val="009F779A"/>
    <w:rsid w:val="00A0237C"/>
    <w:rsid w:val="00A03E00"/>
    <w:rsid w:val="00A048A0"/>
    <w:rsid w:val="00A123C0"/>
    <w:rsid w:val="00A13302"/>
    <w:rsid w:val="00A24675"/>
    <w:rsid w:val="00A25CE9"/>
    <w:rsid w:val="00A2621E"/>
    <w:rsid w:val="00A26905"/>
    <w:rsid w:val="00A27765"/>
    <w:rsid w:val="00A35A86"/>
    <w:rsid w:val="00A41B50"/>
    <w:rsid w:val="00A464AD"/>
    <w:rsid w:val="00A52167"/>
    <w:rsid w:val="00A53B5F"/>
    <w:rsid w:val="00A53EC7"/>
    <w:rsid w:val="00A53F9C"/>
    <w:rsid w:val="00A55C52"/>
    <w:rsid w:val="00A65E60"/>
    <w:rsid w:val="00A67B52"/>
    <w:rsid w:val="00A746A7"/>
    <w:rsid w:val="00A761E5"/>
    <w:rsid w:val="00A823A6"/>
    <w:rsid w:val="00A85D92"/>
    <w:rsid w:val="00A87C94"/>
    <w:rsid w:val="00A9072F"/>
    <w:rsid w:val="00A907DB"/>
    <w:rsid w:val="00A938C5"/>
    <w:rsid w:val="00A96EC4"/>
    <w:rsid w:val="00A97CBF"/>
    <w:rsid w:val="00AA01C1"/>
    <w:rsid w:val="00AA1925"/>
    <w:rsid w:val="00AA19E1"/>
    <w:rsid w:val="00AA1CFE"/>
    <w:rsid w:val="00AA61AA"/>
    <w:rsid w:val="00AB2DCD"/>
    <w:rsid w:val="00AC7BA4"/>
    <w:rsid w:val="00AE3FB6"/>
    <w:rsid w:val="00B00B36"/>
    <w:rsid w:val="00B03AAD"/>
    <w:rsid w:val="00B041A9"/>
    <w:rsid w:val="00B07441"/>
    <w:rsid w:val="00B212CA"/>
    <w:rsid w:val="00B2356C"/>
    <w:rsid w:val="00B242F5"/>
    <w:rsid w:val="00B32F3B"/>
    <w:rsid w:val="00B35E9F"/>
    <w:rsid w:val="00B451DF"/>
    <w:rsid w:val="00B56193"/>
    <w:rsid w:val="00B56666"/>
    <w:rsid w:val="00B628BD"/>
    <w:rsid w:val="00B629F0"/>
    <w:rsid w:val="00B6466E"/>
    <w:rsid w:val="00B73E90"/>
    <w:rsid w:val="00B77F36"/>
    <w:rsid w:val="00B8456A"/>
    <w:rsid w:val="00B879F3"/>
    <w:rsid w:val="00B95021"/>
    <w:rsid w:val="00BA1DF3"/>
    <w:rsid w:val="00BA36D9"/>
    <w:rsid w:val="00BA539B"/>
    <w:rsid w:val="00BC5215"/>
    <w:rsid w:val="00BC5590"/>
    <w:rsid w:val="00BD11F4"/>
    <w:rsid w:val="00BD1E7F"/>
    <w:rsid w:val="00BD7BB0"/>
    <w:rsid w:val="00BE0B94"/>
    <w:rsid w:val="00BE1A0D"/>
    <w:rsid w:val="00BF01C2"/>
    <w:rsid w:val="00BF0228"/>
    <w:rsid w:val="00BF5319"/>
    <w:rsid w:val="00BF78BC"/>
    <w:rsid w:val="00C125E3"/>
    <w:rsid w:val="00C14B8F"/>
    <w:rsid w:val="00C1527A"/>
    <w:rsid w:val="00C361E2"/>
    <w:rsid w:val="00C43045"/>
    <w:rsid w:val="00C46A87"/>
    <w:rsid w:val="00C60BCA"/>
    <w:rsid w:val="00C65EE9"/>
    <w:rsid w:val="00C953CC"/>
    <w:rsid w:val="00CA0278"/>
    <w:rsid w:val="00CB373A"/>
    <w:rsid w:val="00CB3889"/>
    <w:rsid w:val="00CB4F61"/>
    <w:rsid w:val="00CB6C58"/>
    <w:rsid w:val="00CB77BA"/>
    <w:rsid w:val="00CC0F38"/>
    <w:rsid w:val="00CC44A8"/>
    <w:rsid w:val="00CC6A1C"/>
    <w:rsid w:val="00CD485D"/>
    <w:rsid w:val="00CE32F0"/>
    <w:rsid w:val="00CE428A"/>
    <w:rsid w:val="00CE6D49"/>
    <w:rsid w:val="00D026AF"/>
    <w:rsid w:val="00D02BC4"/>
    <w:rsid w:val="00D033A5"/>
    <w:rsid w:val="00D06706"/>
    <w:rsid w:val="00D13E1B"/>
    <w:rsid w:val="00D1419A"/>
    <w:rsid w:val="00D2314B"/>
    <w:rsid w:val="00D309B4"/>
    <w:rsid w:val="00D36578"/>
    <w:rsid w:val="00D40B13"/>
    <w:rsid w:val="00D43E24"/>
    <w:rsid w:val="00D52501"/>
    <w:rsid w:val="00D55FF6"/>
    <w:rsid w:val="00D560D7"/>
    <w:rsid w:val="00D72FEC"/>
    <w:rsid w:val="00D75FB5"/>
    <w:rsid w:val="00D8157D"/>
    <w:rsid w:val="00D81AF5"/>
    <w:rsid w:val="00D879AC"/>
    <w:rsid w:val="00D9222B"/>
    <w:rsid w:val="00DA025F"/>
    <w:rsid w:val="00DA1431"/>
    <w:rsid w:val="00DA2B5D"/>
    <w:rsid w:val="00DA3AE4"/>
    <w:rsid w:val="00DA4408"/>
    <w:rsid w:val="00DA6559"/>
    <w:rsid w:val="00DA70D6"/>
    <w:rsid w:val="00DB28A2"/>
    <w:rsid w:val="00DB6730"/>
    <w:rsid w:val="00DC5694"/>
    <w:rsid w:val="00DC7BC3"/>
    <w:rsid w:val="00DD5510"/>
    <w:rsid w:val="00DE27E7"/>
    <w:rsid w:val="00DE2D6F"/>
    <w:rsid w:val="00DE44CB"/>
    <w:rsid w:val="00DE7CA8"/>
    <w:rsid w:val="00DF1F3E"/>
    <w:rsid w:val="00DF4DB9"/>
    <w:rsid w:val="00DF752B"/>
    <w:rsid w:val="00E00E28"/>
    <w:rsid w:val="00E01309"/>
    <w:rsid w:val="00E05933"/>
    <w:rsid w:val="00E065DD"/>
    <w:rsid w:val="00E21E54"/>
    <w:rsid w:val="00E31F45"/>
    <w:rsid w:val="00E32054"/>
    <w:rsid w:val="00E47E13"/>
    <w:rsid w:val="00E5049A"/>
    <w:rsid w:val="00E507D8"/>
    <w:rsid w:val="00E553D2"/>
    <w:rsid w:val="00E57B30"/>
    <w:rsid w:val="00E609A8"/>
    <w:rsid w:val="00E62D77"/>
    <w:rsid w:val="00E671D2"/>
    <w:rsid w:val="00E777B6"/>
    <w:rsid w:val="00E83DC4"/>
    <w:rsid w:val="00E85EEE"/>
    <w:rsid w:val="00E9747C"/>
    <w:rsid w:val="00EA09EF"/>
    <w:rsid w:val="00EA2D7F"/>
    <w:rsid w:val="00EB5E93"/>
    <w:rsid w:val="00EC2B7D"/>
    <w:rsid w:val="00EC3217"/>
    <w:rsid w:val="00EC4EBF"/>
    <w:rsid w:val="00EC7D02"/>
    <w:rsid w:val="00ED1970"/>
    <w:rsid w:val="00EE7451"/>
    <w:rsid w:val="00EF3CE7"/>
    <w:rsid w:val="00EF5EAF"/>
    <w:rsid w:val="00F12AAF"/>
    <w:rsid w:val="00F1353C"/>
    <w:rsid w:val="00F13646"/>
    <w:rsid w:val="00F1532D"/>
    <w:rsid w:val="00F160FC"/>
    <w:rsid w:val="00F161DC"/>
    <w:rsid w:val="00F23E5F"/>
    <w:rsid w:val="00F25EC4"/>
    <w:rsid w:val="00F33128"/>
    <w:rsid w:val="00F4061B"/>
    <w:rsid w:val="00F534F5"/>
    <w:rsid w:val="00F5352A"/>
    <w:rsid w:val="00F55BE1"/>
    <w:rsid w:val="00F60D67"/>
    <w:rsid w:val="00F71E42"/>
    <w:rsid w:val="00F74422"/>
    <w:rsid w:val="00F80904"/>
    <w:rsid w:val="00F823D4"/>
    <w:rsid w:val="00F83BBD"/>
    <w:rsid w:val="00F84455"/>
    <w:rsid w:val="00F8537E"/>
    <w:rsid w:val="00F935E0"/>
    <w:rsid w:val="00F946F4"/>
    <w:rsid w:val="00FA0E85"/>
    <w:rsid w:val="00FA2DC5"/>
    <w:rsid w:val="00FA5E66"/>
    <w:rsid w:val="00FA614C"/>
    <w:rsid w:val="00FA659C"/>
    <w:rsid w:val="00FA74DB"/>
    <w:rsid w:val="00FB138E"/>
    <w:rsid w:val="00FB2556"/>
    <w:rsid w:val="00FB28DB"/>
    <w:rsid w:val="00FB4AD6"/>
    <w:rsid w:val="00FC0EB6"/>
    <w:rsid w:val="00FC57C3"/>
    <w:rsid w:val="00FC6B41"/>
    <w:rsid w:val="00FD3733"/>
    <w:rsid w:val="00FD45FD"/>
    <w:rsid w:val="00FE16C2"/>
    <w:rsid w:val="00FE3C32"/>
    <w:rsid w:val="00FE4B74"/>
    <w:rsid w:val="00FF12A9"/>
    <w:rsid w:val="00FF2EF0"/>
    <w:rsid w:val="00FF7AE9"/>
    <w:rsid w:val="012B1778"/>
    <w:rsid w:val="012FA6E8"/>
    <w:rsid w:val="04560110"/>
    <w:rsid w:val="04D15AA8"/>
    <w:rsid w:val="06A04416"/>
    <w:rsid w:val="06E12B4E"/>
    <w:rsid w:val="07549E15"/>
    <w:rsid w:val="07F068DA"/>
    <w:rsid w:val="08C32A6F"/>
    <w:rsid w:val="094459EF"/>
    <w:rsid w:val="0A32B4BD"/>
    <w:rsid w:val="0B62FC7B"/>
    <w:rsid w:val="0B6C1287"/>
    <w:rsid w:val="0C113415"/>
    <w:rsid w:val="0C21C40B"/>
    <w:rsid w:val="0D279F87"/>
    <w:rsid w:val="0E4EFC67"/>
    <w:rsid w:val="0E78E050"/>
    <w:rsid w:val="0EAAFBEC"/>
    <w:rsid w:val="0F4E9345"/>
    <w:rsid w:val="0FFFE990"/>
    <w:rsid w:val="1046CC4D"/>
    <w:rsid w:val="111B5BBB"/>
    <w:rsid w:val="1142AE9C"/>
    <w:rsid w:val="117D29A1"/>
    <w:rsid w:val="11A24549"/>
    <w:rsid w:val="11E9BFEB"/>
    <w:rsid w:val="125E7A38"/>
    <w:rsid w:val="12F04DF3"/>
    <w:rsid w:val="130BB9A5"/>
    <w:rsid w:val="13C16DE0"/>
    <w:rsid w:val="143606DF"/>
    <w:rsid w:val="14D35AB3"/>
    <w:rsid w:val="156FA43D"/>
    <w:rsid w:val="15AFF3F1"/>
    <w:rsid w:val="15C2EFC1"/>
    <w:rsid w:val="172144A7"/>
    <w:rsid w:val="1726101B"/>
    <w:rsid w:val="1764E069"/>
    <w:rsid w:val="17F9E756"/>
    <w:rsid w:val="1B8882D5"/>
    <w:rsid w:val="1BA160F1"/>
    <w:rsid w:val="1CA5407A"/>
    <w:rsid w:val="1CBDC7EA"/>
    <w:rsid w:val="1DBD12C3"/>
    <w:rsid w:val="1E7598AA"/>
    <w:rsid w:val="204E3FB5"/>
    <w:rsid w:val="20F8BC2E"/>
    <w:rsid w:val="214BB0DE"/>
    <w:rsid w:val="23559BA2"/>
    <w:rsid w:val="23B61033"/>
    <w:rsid w:val="24CA5563"/>
    <w:rsid w:val="25F039EB"/>
    <w:rsid w:val="25F2C5F5"/>
    <w:rsid w:val="27B17C3E"/>
    <w:rsid w:val="2816A7E4"/>
    <w:rsid w:val="28C5564F"/>
    <w:rsid w:val="2A907071"/>
    <w:rsid w:val="2B47852A"/>
    <w:rsid w:val="2BE75A89"/>
    <w:rsid w:val="2D7F9F15"/>
    <w:rsid w:val="2DF60FB5"/>
    <w:rsid w:val="2E8EF3E3"/>
    <w:rsid w:val="3061E56F"/>
    <w:rsid w:val="3066D28A"/>
    <w:rsid w:val="31880E57"/>
    <w:rsid w:val="32B29DDF"/>
    <w:rsid w:val="32ED2095"/>
    <w:rsid w:val="33DC8C68"/>
    <w:rsid w:val="34089337"/>
    <w:rsid w:val="358993FC"/>
    <w:rsid w:val="3618041F"/>
    <w:rsid w:val="3620237B"/>
    <w:rsid w:val="3662CF64"/>
    <w:rsid w:val="36788BA0"/>
    <w:rsid w:val="36CD5132"/>
    <w:rsid w:val="36D2B60B"/>
    <w:rsid w:val="374ED7A2"/>
    <w:rsid w:val="37E64128"/>
    <w:rsid w:val="38996BA5"/>
    <w:rsid w:val="38CC1CF5"/>
    <w:rsid w:val="3B15C840"/>
    <w:rsid w:val="3B2BFA22"/>
    <w:rsid w:val="3B8D4719"/>
    <w:rsid w:val="3C2FFEFF"/>
    <w:rsid w:val="3C3222D6"/>
    <w:rsid w:val="3EA3AC9A"/>
    <w:rsid w:val="3ED99E0F"/>
    <w:rsid w:val="3F356A99"/>
    <w:rsid w:val="403F7A4E"/>
    <w:rsid w:val="4093E857"/>
    <w:rsid w:val="40F274CF"/>
    <w:rsid w:val="4191A5F9"/>
    <w:rsid w:val="427CD105"/>
    <w:rsid w:val="439C680A"/>
    <w:rsid w:val="43E7FF9A"/>
    <w:rsid w:val="446D8234"/>
    <w:rsid w:val="44F83904"/>
    <w:rsid w:val="4562D135"/>
    <w:rsid w:val="45986759"/>
    <w:rsid w:val="47411258"/>
    <w:rsid w:val="4776389B"/>
    <w:rsid w:val="49018E8C"/>
    <w:rsid w:val="497AF23E"/>
    <w:rsid w:val="49B3101C"/>
    <w:rsid w:val="4B5D8D49"/>
    <w:rsid w:val="4BA03932"/>
    <w:rsid w:val="4C1BD90C"/>
    <w:rsid w:val="4C2B5CA4"/>
    <w:rsid w:val="4D343C04"/>
    <w:rsid w:val="4E0AC8B4"/>
    <w:rsid w:val="4E18C7AE"/>
    <w:rsid w:val="4F114B42"/>
    <w:rsid w:val="4F78E41C"/>
    <w:rsid w:val="503CD4AD"/>
    <w:rsid w:val="50759D24"/>
    <w:rsid w:val="5079CB09"/>
    <w:rsid w:val="50CFF05F"/>
    <w:rsid w:val="50F0F461"/>
    <w:rsid w:val="513EFAC8"/>
    <w:rsid w:val="51A1F45E"/>
    <w:rsid w:val="521FF94B"/>
    <w:rsid w:val="52591990"/>
    <w:rsid w:val="525FD549"/>
    <w:rsid w:val="5335D61D"/>
    <w:rsid w:val="53C71B25"/>
    <w:rsid w:val="55A992F5"/>
    <w:rsid w:val="566C41CC"/>
    <w:rsid w:val="56A6BC1B"/>
    <w:rsid w:val="56F6F346"/>
    <w:rsid w:val="586786AC"/>
    <w:rsid w:val="599C5783"/>
    <w:rsid w:val="59F8C8C2"/>
    <w:rsid w:val="5A22CBEE"/>
    <w:rsid w:val="5A9D9664"/>
    <w:rsid w:val="5ADB5D01"/>
    <w:rsid w:val="5B7DB34E"/>
    <w:rsid w:val="5C566B05"/>
    <w:rsid w:val="5C7D67E6"/>
    <w:rsid w:val="5D5E7DAC"/>
    <w:rsid w:val="5F45CD2A"/>
    <w:rsid w:val="5FA41966"/>
    <w:rsid w:val="5FC854F6"/>
    <w:rsid w:val="5FDD9BE0"/>
    <w:rsid w:val="6006B9C2"/>
    <w:rsid w:val="608261E9"/>
    <w:rsid w:val="613CC07E"/>
    <w:rsid w:val="615F8070"/>
    <w:rsid w:val="61C2C363"/>
    <w:rsid w:val="62530FC5"/>
    <w:rsid w:val="6265A3BC"/>
    <w:rsid w:val="62AFE97B"/>
    <w:rsid w:val="632645A3"/>
    <w:rsid w:val="63353181"/>
    <w:rsid w:val="633C651B"/>
    <w:rsid w:val="64043AC1"/>
    <w:rsid w:val="6466766A"/>
    <w:rsid w:val="6544E12E"/>
    <w:rsid w:val="65F1AC6F"/>
    <w:rsid w:val="6610D3B1"/>
    <w:rsid w:val="6626D0D7"/>
    <w:rsid w:val="680FF0E7"/>
    <w:rsid w:val="6ABD02FF"/>
    <w:rsid w:val="6B260737"/>
    <w:rsid w:val="6B69ED3A"/>
    <w:rsid w:val="6D350D6A"/>
    <w:rsid w:val="6E024DFA"/>
    <w:rsid w:val="6E4CE5E6"/>
    <w:rsid w:val="6F0E46B7"/>
    <w:rsid w:val="700AC08F"/>
    <w:rsid w:val="7182CBD2"/>
    <w:rsid w:val="72583021"/>
    <w:rsid w:val="7290D4E1"/>
    <w:rsid w:val="72CCF1B1"/>
    <w:rsid w:val="734B28CB"/>
    <w:rsid w:val="73CC7888"/>
    <w:rsid w:val="741854C5"/>
    <w:rsid w:val="750653EF"/>
    <w:rsid w:val="774C294C"/>
    <w:rsid w:val="7857C070"/>
    <w:rsid w:val="789A66B4"/>
    <w:rsid w:val="78BD455C"/>
    <w:rsid w:val="7A3BBA0C"/>
    <w:rsid w:val="7BE4A766"/>
    <w:rsid w:val="7C1B990A"/>
    <w:rsid w:val="7C345C2A"/>
    <w:rsid w:val="7C67A4D8"/>
    <w:rsid w:val="7CB53FC1"/>
    <w:rsid w:val="7D1A4F79"/>
    <w:rsid w:val="7D23CEEB"/>
    <w:rsid w:val="7D251473"/>
    <w:rsid w:val="7D9BAD0F"/>
    <w:rsid w:val="7E348E64"/>
    <w:rsid w:val="7E49CCEE"/>
    <w:rsid w:val="7EF2C49C"/>
    <w:rsid w:val="7F352042"/>
    <w:rsid w:val="7F4FA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470044B"/>
  <w15:chartTrackingRefBased/>
  <w15:docId w15:val="{FE6598E8-80B8-49F6-9B16-E951E9ED12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E671D2"/>
    <w:pPr>
      <w:keepNext/>
      <w:outlineLvl w:val="0"/>
    </w:pPr>
    <w:rPr>
      <w:rFonts w:asciiTheme="majorHAnsi" w:eastAsiaTheme="majorEastAsia" w:hAnsiTheme="majorHAnsi" w:cstheme="majorBidi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71D2"/>
    <w:rPr>
      <w:rFonts w:asciiTheme="majorHAnsi" w:eastAsiaTheme="majorEastAsia" w:hAnsiTheme="majorHAnsi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D560D7"/>
    <w:pPr>
      <w:ind w:leftChars="400" w:left="840"/>
    </w:pPr>
  </w:style>
  <w:style w:type="paragraph" w:styleId="Revision">
    <w:name w:val="Revision"/>
    <w:hidden/>
    <w:uiPriority w:val="99"/>
    <w:semiHidden/>
    <w:rsid w:val="00295547"/>
  </w:style>
  <w:style w:type="paragraph" w:styleId="BalloonText">
    <w:name w:val="Balloon Text"/>
    <w:basedOn w:val="Normal"/>
    <w:link w:val="BalloonTextChar"/>
    <w:uiPriority w:val="99"/>
    <w:semiHidden/>
    <w:unhideWhenUsed/>
    <w:rsid w:val="0029554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5547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11A8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11A8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11A8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11A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11A8B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D40B13"/>
    <w:rPr>
      <w:rFonts w:eastAsiaTheme="minorHAnsi"/>
      <w:kern w:val="0"/>
      <w:sz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C5C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5C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https://sharing.clickup.com/g/h/4g8em-8/2313cf92eff00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6EEE7083B14340A51E9FAEC167CCB2" ma:contentTypeVersion="6" ma:contentTypeDescription="Create a new document." ma:contentTypeScope="" ma:versionID="c2fd6e41de38f8bf14e9e916124ae036">
  <xsd:schema xmlns:xsd="http://www.w3.org/2001/XMLSchema" xmlns:xs="http://www.w3.org/2001/XMLSchema" xmlns:p="http://schemas.microsoft.com/office/2006/metadata/properties" xmlns:ns3="1a7738f4-909d-4651-ac3f-503e2450c430" xmlns:ns4="fc26a5ca-858e-4f65-bf9c-0cbd59e1ebe5" targetNamespace="http://schemas.microsoft.com/office/2006/metadata/properties" ma:root="true" ma:fieldsID="5cb871a2f6418c0d3d384b72e568e06f" ns3:_="" ns4:_="">
    <xsd:import namespace="1a7738f4-909d-4651-ac3f-503e2450c430"/>
    <xsd:import namespace="fc26a5ca-858e-4f65-bf9c-0cbd59e1ebe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7738f4-909d-4651-ac3f-503e2450c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26a5ca-858e-4f65-bf9c-0cbd59e1ebe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6FAA1A-61C9-4B6D-93BF-BDEA7294969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8AFA1C8-50E9-4F14-AA22-C0FEF8159E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50605DF-865F-4990-9E92-76D5D277F0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7738f4-909d-4651-ac3f-503e2450c430"/>
    <ds:schemaRef ds:uri="fc26a5ca-858e-4f65-bf9c-0cbd59e1ebe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859</Words>
  <Characters>4899</Characters>
  <Application>Microsoft Office Word</Application>
  <DocSecurity>0</DocSecurity>
  <Lines>40</Lines>
  <Paragraphs>11</Paragraphs>
  <ScaleCrop>false</ScaleCrop>
  <Company/>
  <LinksUpToDate>false</LinksUpToDate>
  <CharactersWithSpaces>5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Danny Newsom</cp:lastModifiedBy>
  <cp:revision>253</cp:revision>
  <dcterms:created xsi:type="dcterms:W3CDTF">2021-01-26T19:12:00Z</dcterms:created>
  <dcterms:modified xsi:type="dcterms:W3CDTF">2021-04-28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6EEE7083B14340A51E9FAEC167CCB2</vt:lpwstr>
  </property>
</Properties>
</file>